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72B71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8FA752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2E29F089" w:rsidR="002258C5" w:rsidRPr="00703B29" w:rsidRDefault="00002FE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E4436F">
        <w:rPr>
          <w:rFonts w:cs="Arial"/>
          <w:sz w:val="20"/>
        </w:rPr>
        <w:t>6H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5F5F89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</w:t>
      </w:r>
      <w:r w:rsidR="00F66489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Title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4866B7E3" w:rsidR="00BD04A7" w:rsidRDefault="00E4436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E4436F">
        <w:rPr>
          <w:noProof/>
          <w:lang w:val="sv-SE" w:eastAsia="sv-SE"/>
        </w:rPr>
        <w:lastRenderedPageBreak/>
        <w:drawing>
          <wp:anchor distT="0" distB="0" distL="114300" distR="114300" simplePos="0" relativeHeight="251667456" behindDoc="0" locked="0" layoutInCell="1" allowOverlap="1" wp14:anchorId="65C5BAAA" wp14:editId="2A6E66C9">
            <wp:simplePos x="0" y="0"/>
            <wp:positionH relativeFrom="column">
              <wp:posOffset>3479</wp:posOffset>
            </wp:positionH>
            <wp:positionV relativeFrom="paragraph">
              <wp:posOffset>1242</wp:posOffset>
            </wp:positionV>
            <wp:extent cx="6480000" cy="1105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1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6EA07" w14:textId="6EA01B08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D09496" w14:textId="48B1343B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66489">
        <w:rPr>
          <w:noProof/>
          <w:lang w:val="sv-SE" w:eastAsia="sv-SE"/>
        </w:rPr>
        <w:drawing>
          <wp:inline distT="0" distB="0" distL="0" distR="0" wp14:anchorId="56269ED1" wp14:editId="4DA75C36">
            <wp:extent cx="6480810" cy="1227455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2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69222" w14:textId="77777777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62E88ED" w14:textId="51F16E7A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9C8B419" w14:textId="1D23CBCF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66489">
        <w:rPr>
          <w:noProof/>
          <w:lang w:val="sv-SE" w:eastAsia="sv-SE"/>
        </w:rPr>
        <w:drawing>
          <wp:inline distT="0" distB="0" distL="0" distR="0" wp14:anchorId="5C7FF603" wp14:editId="014E7595">
            <wp:extent cx="3693600" cy="1098000"/>
            <wp:effectExtent l="0" t="0" r="2540" b="6985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600" cy="10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3147F" w14:textId="77777777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F56D2F" w14:textId="63B1EE62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06A680A" w14:textId="5967FD2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D25F171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3AC6388" w14:textId="62EB982E" w:rsidR="006479D6" w:rsidRPr="00D35AE5" w:rsidRDefault="006479D6" w:rsidP="00D35AE5">
      <w:pPr>
        <w:pStyle w:val="Title"/>
        <w:jc w:val="both"/>
        <w:rPr>
          <w:i/>
          <w:sz w:val="18"/>
          <w:szCs w:val="18"/>
        </w:rPr>
        <w:sectPr w:rsidR="006479D6" w:rsidRPr="00D35AE5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77305F6" w14:textId="06F9DAB0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898FD" w14:textId="2E8247BC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ED20DF5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B6E4725" w14:textId="77777777" w:rsidR="00AF1C2B" w:rsidRPr="00990FA4" w:rsidRDefault="00AF1C2B" w:rsidP="00DD4431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60AC39CB" w14:textId="77777777" w:rsidR="0027120F" w:rsidRPr="0027120F" w:rsidRDefault="0027120F" w:rsidP="0027120F">
      <w:pPr>
        <w:pStyle w:val="Body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27120F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A321B67" w14:textId="77777777" w:rsidR="0027120F" w:rsidRPr="008C64C9" w:rsidRDefault="0027120F" w:rsidP="0027120F">
      <w:pPr>
        <w:jc w:val="both"/>
        <w:rPr>
          <w:rFonts w:ascii="Arial" w:hAnsi="Arial" w:cs="Arial"/>
          <w:sz w:val="18"/>
          <w:szCs w:val="18"/>
        </w:rPr>
      </w:pPr>
      <w:r w:rsidRPr="008C64C9">
        <w:rPr>
          <w:rFonts w:ascii="Arial" w:hAnsi="Arial" w:cs="Arial"/>
          <w:sz w:val="18"/>
          <w:szCs w:val="18"/>
        </w:rPr>
        <w:t>Primer mix</w:t>
      </w:r>
      <w:r w:rsidR="005A3B0D">
        <w:rPr>
          <w:rFonts w:ascii="Arial" w:hAnsi="Arial" w:cs="Arial"/>
          <w:sz w:val="18"/>
          <w:szCs w:val="18"/>
        </w:rPr>
        <w:t xml:space="preserve"> 17</w:t>
      </w:r>
      <w:r w:rsidR="006864E9">
        <w:rPr>
          <w:rFonts w:ascii="Arial" w:hAnsi="Arial" w:cs="Arial"/>
          <w:sz w:val="18"/>
          <w:szCs w:val="18"/>
        </w:rPr>
        <w:t xml:space="preserve"> ha</w:t>
      </w:r>
      <w:r w:rsidR="001379EA">
        <w:rPr>
          <w:rFonts w:ascii="Arial" w:hAnsi="Arial" w:cs="Arial"/>
          <w:sz w:val="18"/>
          <w:szCs w:val="18"/>
        </w:rPr>
        <w:t>s</w:t>
      </w:r>
      <w:r w:rsidRPr="008C64C9">
        <w:rPr>
          <w:rFonts w:ascii="Arial" w:hAnsi="Arial" w:cs="Arial"/>
          <w:sz w:val="18"/>
          <w:szCs w:val="18"/>
        </w:rPr>
        <w:t xml:space="preserve"> a tendency to giving rise to primer oligomer formation.</w:t>
      </w:r>
    </w:p>
    <w:p w14:paraId="7F522584" w14:textId="77777777" w:rsidR="002B5513" w:rsidRPr="002B5513" w:rsidRDefault="0027120F" w:rsidP="002B5513">
      <w:pPr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C64C9">
        <w:rPr>
          <w:rFonts w:ascii="Arial" w:hAnsi="Arial" w:cs="Arial"/>
          <w:sz w:val="18"/>
          <w:szCs w:val="18"/>
        </w:rPr>
        <w:t xml:space="preserve">Primer mixes </w:t>
      </w:r>
      <w:r w:rsidR="001379EA">
        <w:rPr>
          <w:rFonts w:ascii="Arial" w:hAnsi="Arial" w:cs="Arial"/>
          <w:sz w:val="18"/>
          <w:szCs w:val="18"/>
        </w:rPr>
        <w:t xml:space="preserve">19, </w:t>
      </w:r>
      <w:r w:rsidR="005A3B0D">
        <w:rPr>
          <w:rFonts w:ascii="Arial" w:hAnsi="Arial" w:cs="Arial"/>
          <w:sz w:val="18"/>
          <w:szCs w:val="18"/>
        </w:rPr>
        <w:t>20</w:t>
      </w:r>
      <w:r w:rsidRPr="008C64C9">
        <w:rPr>
          <w:rFonts w:ascii="Arial" w:hAnsi="Arial" w:cs="Arial"/>
          <w:sz w:val="18"/>
          <w:szCs w:val="18"/>
        </w:rPr>
        <w:t>,</w:t>
      </w:r>
      <w:r w:rsidR="001379EA">
        <w:rPr>
          <w:rFonts w:ascii="Arial" w:hAnsi="Arial" w:cs="Arial"/>
          <w:sz w:val="18"/>
          <w:szCs w:val="18"/>
        </w:rPr>
        <w:t xml:space="preserve"> 21,</w:t>
      </w:r>
      <w:r w:rsidRPr="008C64C9">
        <w:rPr>
          <w:rFonts w:ascii="Arial" w:hAnsi="Arial" w:cs="Arial"/>
          <w:sz w:val="18"/>
          <w:szCs w:val="18"/>
        </w:rPr>
        <w:t xml:space="preserve"> 22</w:t>
      </w:r>
      <w:r w:rsidR="001379EA">
        <w:rPr>
          <w:rFonts w:ascii="Arial" w:hAnsi="Arial" w:cs="Arial"/>
          <w:sz w:val="18"/>
          <w:szCs w:val="18"/>
        </w:rPr>
        <w:t>, 39, 42, 47</w:t>
      </w:r>
      <w:r w:rsidR="006864E9">
        <w:rPr>
          <w:rFonts w:ascii="Arial" w:hAnsi="Arial" w:cs="Arial"/>
          <w:sz w:val="18"/>
          <w:szCs w:val="18"/>
        </w:rPr>
        <w:t xml:space="preserve"> and</w:t>
      </w:r>
      <w:r w:rsidRPr="008C64C9">
        <w:rPr>
          <w:rFonts w:ascii="Arial" w:hAnsi="Arial" w:cs="Arial"/>
          <w:sz w:val="18"/>
          <w:szCs w:val="18"/>
        </w:rPr>
        <w:t xml:space="preserve"> 4</w:t>
      </w:r>
      <w:r w:rsidR="005A3B0D">
        <w:rPr>
          <w:rFonts w:ascii="Arial" w:hAnsi="Arial" w:cs="Arial"/>
          <w:sz w:val="18"/>
          <w:szCs w:val="18"/>
        </w:rPr>
        <w:t>8</w:t>
      </w:r>
      <w:r w:rsidRPr="008C64C9">
        <w:rPr>
          <w:rFonts w:ascii="Arial" w:hAnsi="Arial" w:cs="Arial"/>
          <w:sz w:val="18"/>
          <w:szCs w:val="18"/>
        </w:rPr>
        <w:t xml:space="preserve"> may have tendencies of unspecific amplification.</w:t>
      </w:r>
    </w:p>
    <w:p w14:paraId="0D7636C3" w14:textId="77777777" w:rsidR="002B5513" w:rsidRPr="002B5513" w:rsidRDefault="002B5513" w:rsidP="002B5513">
      <w:pPr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B5513">
        <w:rPr>
          <w:rFonts w:ascii="Arial" w:hAnsi="Arial" w:cs="Arial"/>
          <w:sz w:val="18"/>
          <w:szCs w:val="18"/>
        </w:rPr>
        <w:t xml:space="preserve">Primer mix 14 </w:t>
      </w:r>
      <w:r w:rsidRPr="002B5513">
        <w:rPr>
          <w:rFonts w:ascii="Arial" w:hAnsi="Arial" w:cs="Arial"/>
          <w:noProof/>
          <w:sz w:val="18"/>
          <w:szCs w:val="18"/>
        </w:rPr>
        <w:t>may give</w:t>
      </w:r>
      <w:r w:rsidRPr="002B5513">
        <w:rPr>
          <w:rFonts w:ascii="Arial" w:hAnsi="Arial" w:cs="Arial"/>
          <w:sz w:val="18"/>
          <w:szCs w:val="18"/>
        </w:rPr>
        <w:t xml:space="preserve"> rise to a lower yield of HLA-specific PCR product than the other HLA-C*06 resolution primer mixes in the C*03 alleles.</w:t>
      </w:r>
    </w:p>
    <w:p w14:paraId="53E798A6" w14:textId="72728CA5" w:rsidR="003201D4" w:rsidRPr="00513DF1" w:rsidRDefault="00857B11" w:rsidP="00513DF1">
      <w:pPr>
        <w:jc w:val="both"/>
        <w:rPr>
          <w:rFonts w:ascii="Arial" w:hAnsi="Arial" w:cs="Arial"/>
          <w:sz w:val="18"/>
          <w:szCs w:val="18"/>
        </w:rPr>
        <w:sectPr w:rsidR="003201D4" w:rsidRPr="00513DF1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sz w:val="18"/>
          <w:szCs w:val="18"/>
        </w:rPr>
        <w:t xml:space="preserve">Primer mix </w:t>
      </w:r>
      <w:r w:rsidR="002677F6">
        <w:rPr>
          <w:rFonts w:ascii="Arial" w:hAnsi="Arial" w:cs="Arial"/>
          <w:sz w:val="18"/>
          <w:szCs w:val="18"/>
        </w:rPr>
        <w:t>61</w:t>
      </w:r>
      <w:r w:rsidR="0027120F" w:rsidRPr="002B5513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2677F6">
        <w:rPr>
          <w:rFonts w:ascii="Arial" w:hAnsi="Arial" w:cs="Arial"/>
          <w:sz w:val="18"/>
          <w:szCs w:val="18"/>
        </w:rPr>
        <w:t>majority</w:t>
      </w:r>
      <w:r w:rsidR="0027120F" w:rsidRPr="002B5513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</w:t>
      </w:r>
      <w:r w:rsidR="00BC01F9">
        <w:rPr>
          <w:rFonts w:ascii="Arial" w:hAnsi="Arial" w:cs="Arial"/>
          <w:sz w:val="18"/>
          <w:szCs w:val="18"/>
        </w:rPr>
        <w:t>s</w:t>
      </w:r>
      <w:r w:rsidR="0027120F" w:rsidRPr="002B5513">
        <w:rPr>
          <w:rFonts w:ascii="Arial" w:hAnsi="Arial" w:cs="Arial"/>
          <w:sz w:val="18"/>
          <w:szCs w:val="18"/>
        </w:rPr>
        <w:t xml:space="preserve"> generated by the HGH positive control primer pair </w:t>
      </w:r>
      <w:r w:rsidR="002677F6">
        <w:rPr>
          <w:rFonts w:ascii="Arial" w:hAnsi="Arial" w:cs="Arial"/>
          <w:sz w:val="18"/>
          <w:szCs w:val="18"/>
        </w:rPr>
        <w:t>are 200 and</w:t>
      </w:r>
      <w:r w:rsidR="0027120F" w:rsidRPr="002B5513">
        <w:rPr>
          <w:rFonts w:ascii="Arial" w:hAnsi="Arial" w:cs="Arial"/>
          <w:sz w:val="18"/>
          <w:szCs w:val="18"/>
        </w:rPr>
        <w:t xml:space="preserve"> 430 base pairs</w:t>
      </w:r>
    </w:p>
    <w:p w14:paraId="76D7FCC8" w14:textId="2DBF841E" w:rsidR="00F07E1D" w:rsidRDefault="00D65181" w:rsidP="00F07E1D">
      <w:pPr>
        <w:tabs>
          <w:tab w:val="left" w:pos="1290"/>
        </w:tabs>
      </w:pPr>
      <w:r w:rsidRPr="00D65181">
        <w:lastRenderedPageBreak/>
        <w:drawing>
          <wp:anchor distT="0" distB="0" distL="114300" distR="114300" simplePos="0" relativeHeight="251674624" behindDoc="0" locked="0" layoutInCell="1" allowOverlap="1" wp14:anchorId="6F616765" wp14:editId="711A1760">
            <wp:simplePos x="0" y="0"/>
            <wp:positionH relativeFrom="margin">
              <wp:align>right</wp:align>
            </wp:positionH>
            <wp:positionV relativeFrom="paragraph">
              <wp:posOffset>349858</wp:posOffset>
            </wp:positionV>
            <wp:extent cx="8533130" cy="4935855"/>
            <wp:effectExtent l="0" t="0" r="127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3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0974BF" w14:textId="3F60BFD1" w:rsidR="00233C9A" w:rsidRPr="00F07E1D" w:rsidRDefault="00F929F3" w:rsidP="00F07E1D">
      <w:pPr>
        <w:tabs>
          <w:tab w:val="center" w:pos="6719"/>
        </w:tabs>
        <w:sectPr w:rsidR="00233C9A" w:rsidRPr="00F07E1D" w:rsidSect="000627FE"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F929F3">
        <w:rPr>
          <w:noProof/>
          <w:lang w:val="sv-SE" w:eastAsia="sv-SE"/>
        </w:rPr>
        <w:lastRenderedPageBreak/>
        <w:drawing>
          <wp:anchor distT="0" distB="0" distL="114300" distR="114300" simplePos="0" relativeHeight="251659264" behindDoc="0" locked="0" layoutInCell="1" allowOverlap="1" wp14:anchorId="6D551B70" wp14:editId="7B32C865">
            <wp:simplePos x="0" y="0"/>
            <wp:positionH relativeFrom="column">
              <wp:posOffset>635</wp:posOffset>
            </wp:positionH>
            <wp:positionV relativeFrom="paragraph">
              <wp:posOffset>166</wp:posOffset>
            </wp:positionV>
            <wp:extent cx="8827200" cy="5479200"/>
            <wp:effectExtent l="0" t="0" r="0" b="7620"/>
            <wp:wrapSquare wrapText="bothSides"/>
            <wp:docPr id="22" name="Bildobjekt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7200" cy="547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7E1D">
        <w:tab/>
      </w:r>
    </w:p>
    <w:p w14:paraId="02655B1F" w14:textId="41A2F307" w:rsidR="00F07E1D" w:rsidRDefault="00F929F3" w:rsidP="00076738">
      <w:pPr>
        <w:tabs>
          <w:tab w:val="left" w:pos="1290"/>
          <w:tab w:val="left" w:pos="9072"/>
        </w:tabs>
        <w:ind w:right="113"/>
      </w:pPr>
      <w:r w:rsidRPr="00F929F3">
        <w:rPr>
          <w:noProof/>
          <w:lang w:val="sv-SE" w:eastAsia="sv-SE"/>
        </w:rPr>
        <w:lastRenderedPageBreak/>
        <w:drawing>
          <wp:anchor distT="0" distB="0" distL="114300" distR="114300" simplePos="0" relativeHeight="251660288" behindDoc="0" locked="0" layoutInCell="1" allowOverlap="1" wp14:anchorId="6F109F5F" wp14:editId="2B89E257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830800" cy="5594400"/>
            <wp:effectExtent l="0" t="0" r="8890" b="635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0800" cy="55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588">
        <w:br w:type="page"/>
      </w:r>
      <w:r w:rsidR="00A40915" w:rsidRPr="00A40915">
        <w:lastRenderedPageBreak/>
        <w:t xml:space="preserve"> </w:t>
      </w:r>
      <w:r w:rsidR="001644B2">
        <w:br w:type="page"/>
      </w:r>
      <w:r w:rsidRPr="00F929F3">
        <w:rPr>
          <w:noProof/>
          <w:lang w:val="sv-SE" w:eastAsia="sv-SE"/>
        </w:rPr>
        <w:drawing>
          <wp:anchor distT="0" distB="0" distL="114300" distR="114300" simplePos="0" relativeHeight="251661312" behindDoc="0" locked="0" layoutInCell="1" allowOverlap="1" wp14:anchorId="5D9FBAEC" wp14:editId="3E85D0BD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827200" cy="5508000"/>
            <wp:effectExtent l="0" t="0" r="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72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5584E" w14:textId="0D25556B" w:rsidR="00C60F8E" w:rsidRDefault="00E4436F" w:rsidP="00373CF3">
      <w:pPr>
        <w:tabs>
          <w:tab w:val="left" w:pos="1290"/>
        </w:tabs>
      </w:pPr>
      <w:r w:rsidRPr="00E4436F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400ACDA3" wp14:editId="171C1BFE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830800" cy="5608800"/>
            <wp:effectExtent l="0" t="0" r="889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0800" cy="56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047CD8" w14:textId="28978585" w:rsidR="00C448BD" w:rsidRDefault="00C448BD" w:rsidP="00373CF3">
      <w:pPr>
        <w:tabs>
          <w:tab w:val="left" w:pos="1290"/>
        </w:tabs>
      </w:pPr>
    </w:p>
    <w:p w14:paraId="3E364821" w14:textId="77208C6F" w:rsidR="00C448BD" w:rsidRDefault="00076738" w:rsidP="00373CF3">
      <w:pPr>
        <w:tabs>
          <w:tab w:val="left" w:pos="1290"/>
        </w:tabs>
      </w:pPr>
      <w:r w:rsidRPr="00076738">
        <w:rPr>
          <w:noProof/>
          <w:lang w:val="sv-SE" w:eastAsia="sv-SE"/>
        </w:rPr>
        <w:drawing>
          <wp:anchor distT="0" distB="0" distL="114300" distR="114300" simplePos="0" relativeHeight="251663360" behindDoc="0" locked="0" layoutInCell="1" allowOverlap="1" wp14:anchorId="03DF905D" wp14:editId="5BD2C4A5">
            <wp:simplePos x="0" y="0"/>
            <wp:positionH relativeFrom="column">
              <wp:posOffset>1242</wp:posOffset>
            </wp:positionH>
            <wp:positionV relativeFrom="paragraph">
              <wp:posOffset>505488</wp:posOffset>
            </wp:positionV>
            <wp:extent cx="8827200" cy="5101200"/>
            <wp:effectExtent l="0" t="0" r="0" b="4445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7200" cy="51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D6B4BB" w14:textId="33AEAF63" w:rsidR="00076738" w:rsidRDefault="00CE5557" w:rsidP="00076738">
      <w:pPr>
        <w:tabs>
          <w:tab w:val="left" w:pos="1290"/>
        </w:tabs>
      </w:pPr>
      <w:r w:rsidRPr="00CE5557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10ADD000" wp14:editId="18ED53C7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974800" cy="55440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48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8C404" w14:textId="2C2E6118" w:rsidR="00CE5515" w:rsidRDefault="00076738" w:rsidP="00076738">
      <w:pPr>
        <w:tabs>
          <w:tab w:val="left" w:pos="1290"/>
        </w:tabs>
        <w:ind w:right="-596"/>
      </w:pPr>
      <w:r w:rsidRPr="00076738">
        <w:rPr>
          <w:noProof/>
          <w:lang w:val="sv-SE" w:eastAsia="sv-SE"/>
        </w:rPr>
        <w:lastRenderedPageBreak/>
        <w:drawing>
          <wp:inline distT="0" distB="0" distL="0" distR="0" wp14:anchorId="0A4F99AF" wp14:editId="2CEF83B3">
            <wp:extent cx="8533130" cy="5425440"/>
            <wp:effectExtent l="0" t="0" r="1270" b="3810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42B3" w:rsidRPr="00076738">
        <w:br w:type="page"/>
      </w:r>
    </w:p>
    <w:p w14:paraId="38D48A5F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CCD2BD6" w14:textId="5D89B091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6179BF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2C729CD" w14:textId="18321272" w:rsidR="00CE5515" w:rsidRDefault="00E4436F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E4436F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4F7A04FD" wp14:editId="25D172D8">
            <wp:simplePos x="0" y="0"/>
            <wp:positionH relativeFrom="column">
              <wp:posOffset>-356566</wp:posOffset>
            </wp:positionH>
            <wp:positionV relativeFrom="paragraph">
              <wp:posOffset>2347</wp:posOffset>
            </wp:positionV>
            <wp:extent cx="8823600" cy="50292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36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9B53A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AE4C74C" w14:textId="676B8FB7" w:rsidR="00CE5515" w:rsidRDefault="006764E9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6764E9">
        <w:rPr>
          <w:noProof/>
          <w:lang w:val="sv-SE" w:eastAsia="sv-SE"/>
        </w:rPr>
        <w:lastRenderedPageBreak/>
        <w:drawing>
          <wp:anchor distT="0" distB="0" distL="114300" distR="114300" simplePos="0" relativeHeight="251672576" behindDoc="0" locked="0" layoutInCell="1" allowOverlap="1" wp14:anchorId="2CDF7E86" wp14:editId="467C8685">
            <wp:simplePos x="0" y="0"/>
            <wp:positionH relativeFrom="column">
              <wp:posOffset>-356566</wp:posOffset>
            </wp:positionH>
            <wp:positionV relativeFrom="paragraph">
              <wp:posOffset>2844</wp:posOffset>
            </wp:positionV>
            <wp:extent cx="8830800" cy="3466800"/>
            <wp:effectExtent l="0" t="0" r="8890" b="63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0800" cy="34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E7DBB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7EA67F2" w14:textId="3F4019D5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6A26FE0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0AAD0BA" w14:textId="43E6566D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41615B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4BAC0D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8145842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F8AC2ED" w14:textId="768E7BF8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964EDF8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009FDD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A5BE42B" w14:textId="5336DA45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24D0EE7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1418020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8DCF4AF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17A3B43" w14:textId="77777777" w:rsidR="001D4297" w:rsidRDefault="001D4297" w:rsidP="00273E2D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94061CB" w14:textId="77777777" w:rsidR="003841CC" w:rsidRPr="00C448BD" w:rsidRDefault="003841CC" w:rsidP="000C77BB">
      <w:pPr>
        <w:tabs>
          <w:tab w:val="left" w:pos="1290"/>
        </w:tabs>
        <w:ind w:left="-567" w:right="-596"/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5" w:history="1">
        <w:r w:rsidRPr="003841CC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25F4642B" w14:textId="77777777" w:rsidR="00CB6173" w:rsidRDefault="003841CC" w:rsidP="00CB61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lastRenderedPageBreak/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Pr="003841CC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2BB37AAC" w14:textId="77777777" w:rsidR="005F4F76" w:rsidRPr="005F4F76" w:rsidRDefault="003841CC" w:rsidP="005F4F7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  <w:r w:rsidRPr="00CB6173">
        <w:rPr>
          <w:rFonts w:cs="Arial"/>
          <w:b/>
          <w:sz w:val="18"/>
          <w:szCs w:val="18"/>
          <w:vertAlign w:val="superscript"/>
        </w:rPr>
        <w:t>3</w:t>
      </w:r>
      <w:r w:rsidR="00CB6173" w:rsidRPr="0096132F">
        <w:rPr>
          <w:sz w:val="18"/>
          <w:szCs w:val="18"/>
        </w:rPr>
        <w:t>The following HLA-</w:t>
      </w:r>
      <w:r w:rsidR="00CB6173">
        <w:rPr>
          <w:sz w:val="18"/>
          <w:szCs w:val="18"/>
        </w:rPr>
        <w:t>C*06</w:t>
      </w:r>
      <w:r w:rsidR="00CB6173" w:rsidRPr="0096132F">
        <w:rPr>
          <w:sz w:val="18"/>
          <w:szCs w:val="18"/>
        </w:rPr>
        <w:t xml:space="preserve"> primer mixes have two </w:t>
      </w:r>
      <w:r w:rsidR="00CB6173" w:rsidRPr="0096132F">
        <w:rPr>
          <w:rFonts w:cs="Arial"/>
          <w:sz w:val="18"/>
          <w:szCs w:val="18"/>
        </w:rPr>
        <w:t>or more product sizes:</w:t>
      </w:r>
    </w:p>
    <w:tbl>
      <w:tblPr>
        <w:tblStyle w:val="A-SSP"/>
        <w:tblW w:w="13742" w:type="dxa"/>
        <w:tblInd w:w="-851" w:type="dxa"/>
        <w:tblLayout w:type="fixed"/>
        <w:tblLook w:val="0020" w:firstRow="1" w:lastRow="0" w:firstColumn="0" w:lastColumn="0" w:noHBand="0" w:noVBand="0"/>
      </w:tblPr>
      <w:tblGrid>
        <w:gridCol w:w="936"/>
        <w:gridCol w:w="1610"/>
        <w:gridCol w:w="2075"/>
        <w:gridCol w:w="9121"/>
      </w:tblGrid>
      <w:tr w:rsidR="00735583" w:rsidRPr="00735583" w14:paraId="1C6C63B2" w14:textId="77777777" w:rsidTr="007355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827C081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10" w:type="dxa"/>
          </w:tcPr>
          <w:p w14:paraId="6810F093" w14:textId="32418884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075" w:type="dxa"/>
          </w:tcPr>
          <w:p w14:paraId="6C873377" w14:textId="171EEE85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9121" w:type="dxa"/>
          </w:tcPr>
          <w:p w14:paraId="19CE5A56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35583" w:rsidRPr="00735583" w14:paraId="64C6125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0E03AC60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610" w:type="dxa"/>
          </w:tcPr>
          <w:p w14:paraId="3DF888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2A928A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3F14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60C48C0F" w14:textId="77777777" w:rsidR="006764E9" w:rsidRPr="006764E9" w:rsidRDefault="006764E9" w:rsidP="006764E9">
            <w:pPr>
              <w:rPr>
                <w:rFonts w:cs="Arial"/>
                <w:color w:val="000000"/>
                <w:sz w:val="18"/>
                <w:szCs w:val="18"/>
              </w:rPr>
            </w:pPr>
            <w:r w:rsidRPr="006764E9">
              <w:rPr>
                <w:rFonts w:cs="Arial"/>
                <w:color w:val="000000"/>
                <w:sz w:val="18"/>
                <w:szCs w:val="18"/>
              </w:rPr>
              <w:t>*06:05, 06:67, 06:103</w:t>
            </w:r>
          </w:p>
          <w:p w14:paraId="7EC894B7" w14:textId="77777777" w:rsidR="006764E9" w:rsidRDefault="006764E9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B39083" w14:textId="7BFD263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8</w:t>
            </w:r>
            <w:r w:rsidR="00B41888">
              <w:rPr>
                <w:rFonts w:cs="Arial"/>
                <w:color w:val="000000"/>
                <w:sz w:val="18"/>
                <w:szCs w:val="18"/>
              </w:rPr>
              <w:t>, 06:23, 06:179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121" w:type="dxa"/>
          </w:tcPr>
          <w:p w14:paraId="7BBBDBD6" w14:textId="506F9698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94, 04:129, 05:01:01:01-05:01:27, 05:01:2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5:01:29-05:01:43, 05:03-05:28, 05:30-05:47, 05:49-05:91N, 05:93-05:128N, 05:130-05:154N, 05:156-05:189, 08:10, 12:21, 12:33, 15:107, 17:05</w:t>
            </w:r>
          </w:p>
          <w:p w14:paraId="70ED904F" w14:textId="0134321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6764E9" w:rsidRPr="00735583">
              <w:rPr>
                <w:rFonts w:cs="Arial"/>
                <w:color w:val="000000"/>
                <w:sz w:val="18"/>
                <w:szCs w:val="18"/>
              </w:rPr>
              <w:t>01:04, 01:09</w:t>
            </w:r>
            <w:r w:rsidR="006764E9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2:21</w:t>
            </w:r>
            <w:r w:rsidR="006764E9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="006764E9" w:rsidRPr="00735583">
              <w:rPr>
                <w:rFonts w:cs="Arial"/>
                <w:color w:val="000000"/>
                <w:sz w:val="18"/>
                <w:szCs w:val="18"/>
              </w:rPr>
              <w:t>12:178</w:t>
            </w:r>
          </w:p>
        </w:tc>
      </w:tr>
      <w:tr w:rsidR="00735583" w:rsidRPr="00735583" w14:paraId="59DC19F0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3"/>
        </w:trPr>
        <w:tc>
          <w:tcPr>
            <w:tcW w:w="936" w:type="dxa"/>
          </w:tcPr>
          <w:p w14:paraId="1DBBA11A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610" w:type="dxa"/>
          </w:tcPr>
          <w:p w14:paraId="42202D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676E087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46CF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8ED7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FC1D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0069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DF545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7B2837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693B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13E1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57F7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86EE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075" w:type="dxa"/>
          </w:tcPr>
          <w:p w14:paraId="02CE878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5-06:06, 06:204</w:t>
            </w:r>
          </w:p>
          <w:p w14:paraId="4831DD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08457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5EA1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5EFF7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7B085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FBCD7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0642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359E6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0BBA4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F6FB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8C70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50 </w:t>
            </w:r>
          </w:p>
        </w:tc>
        <w:tc>
          <w:tcPr>
            <w:tcW w:w="9121" w:type="dxa"/>
          </w:tcPr>
          <w:p w14:paraId="6D6735D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02:01:01-01:03, 01:05-01:07:01, 01:08, 01:10-01:20, 01:23-01:34, 01:36-01:130, 01:132-01:159, 01:161-01:166, 03:99:02, 04:1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5:01:01:01-05:01:43, 05:03-05:07N, 05:09:01-05:10, 05:12-05:16, 05:18:01-05:26, 05:28-05:50, 05:53-05:61, 05:63-05:67, 05:69, 05:71-05:78:02, 05:80-05:88, 05:90-05:105, 05:107-05:111, 05:113N-05:114, 05:116-05:133, 05:135-05:145, 05:147-05:150, 05:152-05:162, 05:164-05:183, 05:185-05:190, 08:02:01:01-08:02:22, 08:05, 08:07, 08:12, 08:15:01-08:15:02, 08:17-08:19:02, 08:23, 08:25, 08:28, 08:30, 08:32-08:35, 08:37, 08:43, 08:45, 08:47-08:49, 08:51-08:53, 08:55N, 08:62:01-08:63, 08:67-08:71, 08:73-08:77, 08:90, 08:92, 08:94, 08:100, 08:103, 08:107-08:108, 08:110-08:112, 08:114-08:116, 08:118, 08:120, 08:123, 08:125-08:126, 08:132, 08:134, 08:140, 08:146, 08:149-08:152, 08:156, 08:158-08:159, 08:161N, 08:166-08:167, 08:169-08:172, 12:09, 12:24, 12:85, 12:233, 14:02:01:01-14:05, 14:07N-14:14, 14:17-14:52, 14:54-14:62, 14:64-14:76, 14:78-14:86, 14:88-14:89, 14:91-14:100, 15:08, 15:102, 15:143, 15:148, 16:53, 16:68, 16:88, 17:17, 18:01-18:02:02, 18:04-18:11</w:t>
            </w:r>
          </w:p>
          <w:p w14:paraId="2B89A0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53</w:t>
            </w:r>
          </w:p>
        </w:tc>
      </w:tr>
      <w:tr w:rsidR="00735583" w:rsidRPr="00735583" w14:paraId="02D55E7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BDBE9B2" w14:textId="2380CB7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610" w:type="dxa"/>
          </w:tcPr>
          <w:p w14:paraId="6EA145E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3C029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4A916B9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075" w:type="dxa"/>
          </w:tcPr>
          <w:p w14:paraId="21C495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7</w:t>
            </w:r>
          </w:p>
          <w:p w14:paraId="0DBB1E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</w:t>
            </w:r>
          </w:p>
          <w:p w14:paraId="5E7D687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3, 06:104</w:t>
            </w:r>
          </w:p>
        </w:tc>
        <w:tc>
          <w:tcPr>
            <w:tcW w:w="9121" w:type="dxa"/>
          </w:tcPr>
          <w:p w14:paraId="0C1E55F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4B3B6C7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FDFE87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610" w:type="dxa"/>
          </w:tcPr>
          <w:p w14:paraId="3D1A51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35B611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2046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72D64E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435 bp </w:t>
            </w:r>
          </w:p>
        </w:tc>
        <w:tc>
          <w:tcPr>
            <w:tcW w:w="2075" w:type="dxa"/>
          </w:tcPr>
          <w:p w14:paraId="7EF068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9:01-06:09:02, 06:144</w:t>
            </w:r>
          </w:p>
          <w:p w14:paraId="43B9C7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3, 06:179</w:t>
            </w:r>
          </w:p>
          <w:p w14:paraId="49374D8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</w:t>
            </w:r>
          </w:p>
        </w:tc>
        <w:tc>
          <w:tcPr>
            <w:tcW w:w="9121" w:type="dxa"/>
          </w:tcPr>
          <w:p w14:paraId="69A5EEA2" w14:textId="39AFFD1F" w:rsidR="00735583" w:rsidRPr="00735583" w:rsidRDefault="00B41888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 xml:space="preserve">02:22, 02:118, 04:94:01-04:94:02, 05:08, 05:52, 05:89, 05:106:01-05:106:02, 08:27, 08:29, 08:31, 08:160, 12:31, 12:144, 18:03, </w:t>
            </w:r>
            <w:r w:rsidR="00735583"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137, B*37:66, B*50:47</w:t>
            </w:r>
          </w:p>
          <w:p w14:paraId="1DC0BEB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04, 01:09, 12:178</w:t>
            </w:r>
          </w:p>
          <w:p w14:paraId="0660D0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07, 07:09, 07:76:01-07:76:02, 07:315, 07:328, 07:406, 07:559, 07:598, 07:656, 18:01-18:11</w:t>
            </w:r>
          </w:p>
        </w:tc>
      </w:tr>
      <w:tr w:rsidR="00735583" w:rsidRPr="00735583" w14:paraId="4033C07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A8DD065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10" w:type="dxa"/>
          </w:tcPr>
          <w:p w14:paraId="1D8074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6401589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B084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E1A9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23B4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809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2E8166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075" w:type="dxa"/>
          </w:tcPr>
          <w:p w14:paraId="7D57D26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, 06:122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24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47, 06:217</w:t>
            </w:r>
          </w:p>
          <w:p w14:paraId="2D30F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EB91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4624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775A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</w:t>
            </w:r>
          </w:p>
        </w:tc>
        <w:tc>
          <w:tcPr>
            <w:tcW w:w="9121" w:type="dxa"/>
          </w:tcPr>
          <w:p w14:paraId="61E0FD4B" w14:textId="2F8E72E4" w:rsidR="00735583" w:rsidRPr="00735583" w:rsidRDefault="00B41888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07:01:13, 07:04:01:01-07:04:11, 07:04:13-07:04:16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 xml:space="preserve">, 07:664, 07:672N, 07:674, 07:693, 12:02:11, 12:03:09, 16:01:16, </w:t>
            </w:r>
            <w:r w:rsidR="00735583"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4</w:t>
            </w:r>
          </w:p>
          <w:p w14:paraId="0F62110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7:107, 07:224, 16:31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193, B*35:283</w:t>
            </w:r>
          </w:p>
        </w:tc>
      </w:tr>
      <w:tr w:rsidR="00735583" w:rsidRPr="00735583" w14:paraId="3FD4AEE2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E68409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610" w:type="dxa"/>
          </w:tcPr>
          <w:p w14:paraId="0081F2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144EC9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57446FC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</w:t>
            </w:r>
          </w:p>
          <w:p w14:paraId="7781D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9</w:t>
            </w:r>
          </w:p>
        </w:tc>
        <w:tc>
          <w:tcPr>
            <w:tcW w:w="9121" w:type="dxa"/>
          </w:tcPr>
          <w:p w14:paraId="4C56FA7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089F7C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D45D849" w14:textId="1F0B546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610" w:type="dxa"/>
          </w:tcPr>
          <w:p w14:paraId="5B874D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70B8C1B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2075" w:type="dxa"/>
          </w:tcPr>
          <w:p w14:paraId="3C346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5</w:t>
            </w:r>
          </w:p>
          <w:p w14:paraId="4135911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, 06:143</w:t>
            </w:r>
          </w:p>
        </w:tc>
        <w:tc>
          <w:tcPr>
            <w:tcW w:w="9121" w:type="dxa"/>
          </w:tcPr>
          <w:p w14:paraId="3F0C71E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7A94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3:32, 03:45, 03:136, 03:297, 04:80, 04:100, 04:1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4:178, 07: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, 07:43:01, 07:196, 07:568, 15:25, 15:62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357, B*35:178, B*35:282, B*35:316</w:t>
            </w:r>
          </w:p>
        </w:tc>
      </w:tr>
      <w:tr w:rsidR="00735583" w:rsidRPr="00735583" w14:paraId="79E8133C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8AE03B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610" w:type="dxa"/>
          </w:tcPr>
          <w:p w14:paraId="0FC92DF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33F56A9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2075" w:type="dxa"/>
          </w:tcPr>
          <w:p w14:paraId="2E773F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6N</w:t>
            </w:r>
          </w:p>
          <w:p w14:paraId="2FD0C92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</w:t>
            </w:r>
          </w:p>
        </w:tc>
        <w:tc>
          <w:tcPr>
            <w:tcW w:w="9121" w:type="dxa"/>
          </w:tcPr>
          <w:p w14:paraId="77C273F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6CFBB6C5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736E7B2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610" w:type="dxa"/>
          </w:tcPr>
          <w:p w14:paraId="70637E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3E91D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2075" w:type="dxa"/>
          </w:tcPr>
          <w:p w14:paraId="7C389C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6N</w:t>
            </w:r>
          </w:p>
          <w:p w14:paraId="22E90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1</w:t>
            </w:r>
          </w:p>
        </w:tc>
        <w:tc>
          <w:tcPr>
            <w:tcW w:w="9121" w:type="dxa"/>
          </w:tcPr>
          <w:p w14:paraId="61294E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A996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25, 15:91</w:t>
            </w:r>
          </w:p>
        </w:tc>
      </w:tr>
      <w:tr w:rsidR="00735583" w:rsidRPr="00735583" w14:paraId="500E10F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35B5F1F" w14:textId="6F367AF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9</w:t>
            </w:r>
          </w:p>
        </w:tc>
        <w:tc>
          <w:tcPr>
            <w:tcW w:w="1610" w:type="dxa"/>
          </w:tcPr>
          <w:p w14:paraId="535CF0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85 bp </w:t>
            </w:r>
          </w:p>
          <w:p w14:paraId="2F942E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D1AC5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8F79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63490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075" w:type="dxa"/>
          </w:tcPr>
          <w:p w14:paraId="001432C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8</w:t>
            </w:r>
          </w:p>
          <w:p w14:paraId="21ECEE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801E4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429A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2</w:t>
            </w:r>
          </w:p>
          <w:p w14:paraId="432120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2, 06:124</w:t>
            </w:r>
          </w:p>
        </w:tc>
        <w:tc>
          <w:tcPr>
            <w:tcW w:w="9121" w:type="dxa"/>
          </w:tcPr>
          <w:p w14:paraId="68ECFB54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2:14:01-02:14:02, 03:67, 04:42:01-04:42:02, 05:43, 07:20, 07:73:01-07:73:02, 07:172:01-07:172:02, 07:390, 08:37, 12:195:01-12:195:03, 12:217, 15:23:01-15:23:02, 15:138, 15:158, 16:21, 17:20, 18:04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56:01-08:56:02, B*08:180,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142, B*35:218, B*35:256, B*51:68, B*57:49</w:t>
            </w:r>
          </w:p>
          <w:p w14:paraId="6172F026" w14:textId="77777777" w:rsidR="00956335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5500D7" w14:textId="25985EA0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59, 07:656</w:t>
            </w:r>
          </w:p>
        </w:tc>
      </w:tr>
      <w:tr w:rsidR="00735583" w:rsidRPr="00735583" w14:paraId="43D88CBD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6ADE444" w14:textId="5DBB2F4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610" w:type="dxa"/>
          </w:tcPr>
          <w:p w14:paraId="181AED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5C0E92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61E637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DAE4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7292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3585D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9</w:t>
            </w:r>
          </w:p>
          <w:p w14:paraId="6ABFC01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06:05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44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24, 06:13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9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217</w:t>
            </w:r>
          </w:p>
          <w:p w14:paraId="1503E5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7 </w:t>
            </w:r>
          </w:p>
        </w:tc>
        <w:tc>
          <w:tcPr>
            <w:tcW w:w="9121" w:type="dxa"/>
          </w:tcPr>
          <w:p w14:paraId="5185543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134</w:t>
            </w:r>
          </w:p>
          <w:p w14:paraId="02FCEF72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4:01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-02:14:02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2:107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3:39, 03:67, 03:344:01:01-03:344:01:02, 05:43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39-07:40, 07:177, 07:2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23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32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335, 07:563, 08:37, 15:23:01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-15:23:02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15:63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15:13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15:15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, 16:21, 16:80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15</w:t>
            </w:r>
          </w:p>
          <w:p w14:paraId="3C7A88A2" w14:textId="10B1ACA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6:47, 16:128</w:t>
            </w:r>
          </w:p>
        </w:tc>
      </w:tr>
      <w:tr w:rsidR="00735583" w:rsidRPr="00735583" w14:paraId="1B44F1BD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59C0FFD" w14:textId="4A72DB0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610" w:type="dxa"/>
          </w:tcPr>
          <w:p w14:paraId="2F1E5B3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042CBA6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42F6E0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5D92EC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6, 06:87</w:t>
            </w:r>
          </w:p>
          <w:p w14:paraId="7521E0B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2</w:t>
            </w:r>
          </w:p>
          <w:p w14:paraId="2FB65AB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5 </w:t>
            </w:r>
          </w:p>
        </w:tc>
        <w:tc>
          <w:tcPr>
            <w:tcW w:w="9121" w:type="dxa"/>
          </w:tcPr>
          <w:p w14:paraId="01C30C1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2:113, 12:45, 12:56  12:166, 16:61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A*68:76:01-68:76:02</w:t>
            </w:r>
          </w:p>
          <w:p w14:paraId="1FE6FB22" w14:textId="77777777" w:rsidR="00956335" w:rsidRDefault="00956335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41094265" w14:textId="1173BB5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4:81</w:t>
            </w:r>
          </w:p>
        </w:tc>
      </w:tr>
      <w:tr w:rsidR="00735583" w:rsidRPr="00735583" w14:paraId="06550731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CE8452F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610" w:type="dxa"/>
          </w:tcPr>
          <w:p w14:paraId="15B2E5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B15A0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B1F9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79C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3C7B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</w:tc>
        <w:tc>
          <w:tcPr>
            <w:tcW w:w="2075" w:type="dxa"/>
          </w:tcPr>
          <w:p w14:paraId="14192F3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9:01-06:09:02, 06:34:01-06:34:02</w:t>
            </w:r>
          </w:p>
          <w:p w14:paraId="25347CD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06:103, 06:107, 06:144, 06:168, 06:179</w:t>
            </w:r>
          </w:p>
          <w:p w14:paraId="39554B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5</w:t>
            </w:r>
          </w:p>
        </w:tc>
        <w:tc>
          <w:tcPr>
            <w:tcW w:w="9121" w:type="dxa"/>
          </w:tcPr>
          <w:p w14:paraId="1837F4A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1:09, 02:19, 02:22, 02:47, 02:111, 03:21, 03:80:01-03:80:02, 03:142, 03:287:01-03:287:02, 03:413, 04:94:01-04:94:02, 05:08, 05:52, 05:89, 05:106:01-05:106:02, 07:447, 08:27, 08:29, 08:31, 08:160, 12:31, 12:144, 12:222, 12:235, 18:03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3:31, B*13:41, B*15:58, B*15:73, B*15:137, B*15:303, B*39:36, B*46:61, B*50:47, B*54:33, B*55:21, B*56:43</w:t>
            </w:r>
          </w:p>
          <w:p w14:paraId="35B1F01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37:66</w:t>
            </w:r>
          </w:p>
        </w:tc>
      </w:tr>
      <w:tr w:rsidR="00735583" w:rsidRPr="00735583" w14:paraId="11BD573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2C7CFDC" w14:textId="42908141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610" w:type="dxa"/>
          </w:tcPr>
          <w:p w14:paraId="767E32D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62714F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075" w:type="dxa"/>
          </w:tcPr>
          <w:p w14:paraId="73F90BC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8</w:t>
            </w:r>
          </w:p>
          <w:p w14:paraId="344515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8</w:t>
            </w:r>
          </w:p>
        </w:tc>
        <w:tc>
          <w:tcPr>
            <w:tcW w:w="9121" w:type="dxa"/>
          </w:tcPr>
          <w:p w14:paraId="59484C0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98CB5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60, 07:31:01-07:31:02, 07:177, 07:364, 07:514, 12:176, 14:17, 17:21</w:t>
            </w:r>
          </w:p>
        </w:tc>
      </w:tr>
      <w:tr w:rsidR="00735583" w:rsidRPr="00735583" w14:paraId="6D258009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7C7C2EE" w14:textId="3CBB85B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610" w:type="dxa"/>
          </w:tcPr>
          <w:p w14:paraId="358DF82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2275EC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77A4AA79" w14:textId="7B3D0AD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9, 06:128N *06:146</w:t>
            </w:r>
          </w:p>
        </w:tc>
        <w:tc>
          <w:tcPr>
            <w:tcW w:w="9121" w:type="dxa"/>
          </w:tcPr>
          <w:p w14:paraId="032CEA4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00, 04:205N, 04:288, 15:115N, 15:150</w:t>
            </w:r>
          </w:p>
        </w:tc>
      </w:tr>
      <w:tr w:rsidR="00735583" w:rsidRPr="00735583" w14:paraId="1FEEABC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2ADC0F9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610" w:type="dxa"/>
          </w:tcPr>
          <w:p w14:paraId="6ED0E9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5FADB7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56C5AE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2:01-06:42:02</w:t>
            </w:r>
          </w:p>
          <w:p w14:paraId="78B1A1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0</w:t>
            </w:r>
          </w:p>
        </w:tc>
        <w:tc>
          <w:tcPr>
            <w:tcW w:w="9121" w:type="dxa"/>
          </w:tcPr>
          <w:p w14:paraId="517C4225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4:29</w:t>
            </w:r>
          </w:p>
          <w:p w14:paraId="270257CA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4:63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39:79</w:t>
            </w:r>
          </w:p>
        </w:tc>
      </w:tr>
      <w:tr w:rsidR="00735583" w:rsidRPr="00735583" w14:paraId="5B0B42F4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2402757" w14:textId="01047A12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610" w:type="dxa"/>
          </w:tcPr>
          <w:p w14:paraId="123203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23C5EF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2075" w:type="dxa"/>
          </w:tcPr>
          <w:p w14:paraId="34C5C6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1</w:t>
            </w:r>
          </w:p>
          <w:p w14:paraId="2269AA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23</w:t>
            </w:r>
          </w:p>
        </w:tc>
        <w:tc>
          <w:tcPr>
            <w:tcW w:w="9121" w:type="dxa"/>
          </w:tcPr>
          <w:p w14:paraId="4AAE8CC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32</w:t>
            </w:r>
          </w:p>
          <w:p w14:paraId="255C252F" w14:textId="6FD68D0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57, 07:447, 12:11</w:t>
            </w:r>
          </w:p>
        </w:tc>
      </w:tr>
      <w:tr w:rsidR="00735583" w:rsidRPr="00735583" w14:paraId="31C8B92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A148466" w14:textId="23CBC2C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610" w:type="dxa"/>
          </w:tcPr>
          <w:p w14:paraId="60281D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7DF775D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1971C0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705DD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3540D26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2N</w:t>
            </w:r>
          </w:p>
          <w:p w14:paraId="376FFDA5" w14:textId="77777777" w:rsidR="00956335" w:rsidRPr="00956335" w:rsidRDefault="00956335" w:rsidP="00956335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>*06:43:01-06:43:02, 06:107, 06:179</w:t>
            </w:r>
          </w:p>
          <w:p w14:paraId="349E96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47 </w:t>
            </w:r>
          </w:p>
        </w:tc>
        <w:tc>
          <w:tcPr>
            <w:tcW w:w="9121" w:type="dxa"/>
          </w:tcPr>
          <w:p w14:paraId="430A3BB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913C5C" w14:textId="77777777" w:rsidR="00956335" w:rsidRPr="00956335" w:rsidRDefault="00956335" w:rsidP="00956335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 xml:space="preserve">*01:09, 02:19, 02:119, 03:21, 03:80:01-03:80:02, 03:142, 03:287:01-03:287:02, 03:413, 12:222, 12:235, </w:t>
            </w:r>
            <w:r w:rsidRPr="00B41888">
              <w:rPr>
                <w:rFonts w:cs="Arial"/>
                <w:b/>
                <w:bCs/>
                <w:color w:val="000000"/>
                <w:sz w:val="18"/>
                <w:szCs w:val="18"/>
              </w:rPr>
              <w:t>A*26:79, A*68:114, B*15:207, B*15:349:01-15:349:02</w:t>
            </w:r>
            <w:r w:rsidRPr="00956335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1D98B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11</w:t>
            </w:r>
          </w:p>
        </w:tc>
      </w:tr>
      <w:tr w:rsidR="00735583" w:rsidRPr="00735583" w14:paraId="49E660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C734A2E" w14:textId="3E3A97C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610" w:type="dxa"/>
          </w:tcPr>
          <w:p w14:paraId="6DF1B8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D2FAA5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075" w:type="dxa"/>
          </w:tcPr>
          <w:p w14:paraId="2B6E2FD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4</w:t>
            </w:r>
          </w:p>
          <w:p w14:paraId="3D2EE0A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6, 06:171N</w:t>
            </w:r>
          </w:p>
        </w:tc>
        <w:tc>
          <w:tcPr>
            <w:tcW w:w="9121" w:type="dxa"/>
          </w:tcPr>
          <w:p w14:paraId="4A6CC5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01:13</w:t>
            </w:r>
          </w:p>
        </w:tc>
      </w:tr>
      <w:tr w:rsidR="00735583" w:rsidRPr="00735583" w14:paraId="5D17A36E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1"/>
        </w:trPr>
        <w:tc>
          <w:tcPr>
            <w:tcW w:w="936" w:type="dxa"/>
          </w:tcPr>
          <w:p w14:paraId="2623D042" w14:textId="5AFD308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610" w:type="dxa"/>
          </w:tcPr>
          <w:p w14:paraId="46F9419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35691A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0B1F86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5382F7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033FE1B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8N</w:t>
            </w:r>
          </w:p>
          <w:p w14:paraId="44C418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5</w:t>
            </w:r>
          </w:p>
          <w:p w14:paraId="31EBF4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11N</w:t>
            </w:r>
          </w:p>
          <w:p w14:paraId="43FFD2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111 </w:t>
            </w:r>
          </w:p>
        </w:tc>
        <w:tc>
          <w:tcPr>
            <w:tcW w:w="9121" w:type="dxa"/>
          </w:tcPr>
          <w:p w14:paraId="4847B28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4:205N, 15:115N</w:t>
            </w:r>
          </w:p>
          <w:p w14:paraId="0198E8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85</w:t>
            </w:r>
          </w:p>
          <w:p w14:paraId="622F2D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E1BC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3:354, 05:108</w:t>
            </w:r>
          </w:p>
        </w:tc>
      </w:tr>
      <w:tr w:rsidR="00735583" w:rsidRPr="00735583" w14:paraId="06E485AB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EE5ACCB" w14:textId="181922F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610" w:type="dxa"/>
          </w:tcPr>
          <w:p w14:paraId="7C22CE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5E69123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3A1341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1</w:t>
            </w:r>
          </w:p>
          <w:p w14:paraId="0FC02DF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, 06:66</w:t>
            </w:r>
          </w:p>
        </w:tc>
        <w:tc>
          <w:tcPr>
            <w:tcW w:w="9121" w:type="dxa"/>
          </w:tcPr>
          <w:p w14:paraId="5AAF01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44</w:t>
            </w:r>
          </w:p>
        </w:tc>
      </w:tr>
      <w:tr w:rsidR="00735583" w:rsidRPr="00735583" w14:paraId="48907377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B74FF8C" w14:textId="175E21B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610" w:type="dxa"/>
          </w:tcPr>
          <w:p w14:paraId="127C62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48E9C3A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075" w:type="dxa"/>
          </w:tcPr>
          <w:p w14:paraId="67C951B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0</w:t>
            </w:r>
          </w:p>
          <w:p w14:paraId="31512C41" w14:textId="52ECCA0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69, 06:93, 06:122, 06:124 </w:t>
            </w:r>
          </w:p>
        </w:tc>
        <w:tc>
          <w:tcPr>
            <w:tcW w:w="9121" w:type="dxa"/>
          </w:tcPr>
          <w:p w14:paraId="121B91B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7:427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138</w:t>
            </w:r>
          </w:p>
          <w:p w14:paraId="46B27DC9" w14:textId="77C16FD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="00956335" w:rsidRPr="00735583">
              <w:rPr>
                <w:rFonts w:cs="Arial"/>
                <w:color w:val="000000"/>
                <w:sz w:val="18"/>
                <w:szCs w:val="18"/>
              </w:rPr>
              <w:t xml:space="preserve">07:559,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7:571, 07:656</w:t>
            </w:r>
          </w:p>
        </w:tc>
      </w:tr>
      <w:tr w:rsidR="00735583" w:rsidRPr="00735583" w14:paraId="1F57B3C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8AA8833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610" w:type="dxa"/>
          </w:tcPr>
          <w:p w14:paraId="713802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0CD4A48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684E688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4Q</w:t>
            </w:r>
          </w:p>
          <w:p w14:paraId="230E24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0</w:t>
            </w:r>
          </w:p>
        </w:tc>
        <w:tc>
          <w:tcPr>
            <w:tcW w:w="9121" w:type="dxa"/>
          </w:tcPr>
          <w:p w14:paraId="70AB25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5:32Q</w:t>
            </w:r>
          </w:p>
          <w:p w14:paraId="70CDB9A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lastRenderedPageBreak/>
              <w:t>*01:32:01-01:32:02, 02:56, 03:102, 03:263:01-03:263:02, 04:180:01, 07:81, 07:168, 07:450, 08:123, 08:139, 12:50, 14:82, 14:92, 15:126, 16:98, 16:102, 16:110</w:t>
            </w:r>
          </w:p>
        </w:tc>
      </w:tr>
      <w:tr w:rsidR="00735583" w:rsidRPr="00735583" w14:paraId="78DECF5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7"/>
        </w:trPr>
        <w:tc>
          <w:tcPr>
            <w:tcW w:w="936" w:type="dxa"/>
          </w:tcPr>
          <w:p w14:paraId="0299969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35</w:t>
            </w:r>
          </w:p>
        </w:tc>
        <w:tc>
          <w:tcPr>
            <w:tcW w:w="1610" w:type="dxa"/>
          </w:tcPr>
          <w:p w14:paraId="5933E8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  <w:p w14:paraId="376718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092889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269537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4N</w:t>
            </w:r>
          </w:p>
          <w:p w14:paraId="458D29D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5, 06:93</w:t>
            </w:r>
          </w:p>
          <w:p w14:paraId="538A4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6N</w:t>
            </w:r>
          </w:p>
        </w:tc>
        <w:tc>
          <w:tcPr>
            <w:tcW w:w="9121" w:type="dxa"/>
          </w:tcPr>
          <w:p w14:paraId="7AA8052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907764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71</w:t>
            </w:r>
          </w:p>
          <w:p w14:paraId="1ADBAF3F" w14:textId="42AE6D61" w:rsidR="00956335" w:rsidRPr="00735583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2:150N</w:t>
            </w:r>
          </w:p>
        </w:tc>
      </w:tr>
      <w:tr w:rsidR="00735583" w:rsidRPr="00735583" w14:paraId="1F3EDEC4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6C51313" w14:textId="5654148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610" w:type="dxa"/>
          </w:tcPr>
          <w:p w14:paraId="21798B0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4ED8790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61A876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351160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7</w:t>
            </w:r>
          </w:p>
          <w:p w14:paraId="76AF983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87</w:t>
            </w:r>
          </w:p>
          <w:p w14:paraId="49704D8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8, 06:81</w:t>
            </w:r>
          </w:p>
        </w:tc>
        <w:tc>
          <w:tcPr>
            <w:tcW w:w="9121" w:type="dxa"/>
          </w:tcPr>
          <w:p w14:paraId="745B072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2DB469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12:45, 12:166, 16:61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A*68:76:01-68:76:02</w:t>
            </w:r>
          </w:p>
          <w:p w14:paraId="6B6F1328" w14:textId="7B253DF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2:37,</w:t>
            </w:r>
            <w:r w:rsidR="002677F6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2:251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15:417</w:t>
            </w:r>
          </w:p>
        </w:tc>
      </w:tr>
      <w:tr w:rsidR="00735583" w:rsidRPr="00735583" w14:paraId="7A30A4DA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9F4DB25" w14:textId="72A527A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610" w:type="dxa"/>
          </w:tcPr>
          <w:p w14:paraId="518801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9AA493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1D3014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8, 06:151</w:t>
            </w:r>
          </w:p>
          <w:p w14:paraId="588EE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9N, 06:101</w:t>
            </w:r>
          </w:p>
        </w:tc>
        <w:tc>
          <w:tcPr>
            <w:tcW w:w="9121" w:type="dxa"/>
          </w:tcPr>
          <w:p w14:paraId="7E75B849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52BBE5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4:94:01-04:94:02, 12:10:01-12:10:02, 18:03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27:01-15:27:03, B*15:109, B*15:327, B*15:344, B*15:398</w:t>
            </w:r>
          </w:p>
        </w:tc>
      </w:tr>
      <w:tr w:rsidR="00735583" w:rsidRPr="00735583" w14:paraId="65E766B1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7313C5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610" w:type="dxa"/>
          </w:tcPr>
          <w:p w14:paraId="76E4232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5599CBB" w14:textId="77777777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266C30" w14:textId="79DE719F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26A6FC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470 bp</w:t>
            </w:r>
          </w:p>
        </w:tc>
        <w:tc>
          <w:tcPr>
            <w:tcW w:w="2075" w:type="dxa"/>
          </w:tcPr>
          <w:p w14:paraId="622A292A" w14:textId="77777777" w:rsidR="0077519E" w:rsidRPr="0077519E" w:rsidRDefault="0077519E" w:rsidP="0077519E">
            <w:pPr>
              <w:rPr>
                <w:rFonts w:cs="Arial"/>
                <w:color w:val="000000"/>
                <w:sz w:val="18"/>
                <w:szCs w:val="18"/>
              </w:rPr>
            </w:pPr>
            <w:r w:rsidRPr="0077519E">
              <w:rPr>
                <w:rFonts w:cs="Arial"/>
                <w:color w:val="000000"/>
                <w:sz w:val="18"/>
                <w:szCs w:val="18"/>
              </w:rPr>
              <w:t>*06:70:01-06:70:02, 06:120, 06:132:01</w:t>
            </w:r>
          </w:p>
          <w:p w14:paraId="357FDD2A" w14:textId="6D9CAC96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6:211N</w:t>
            </w:r>
          </w:p>
          <w:p w14:paraId="1A7357FA" w14:textId="0BC2087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73 </w:t>
            </w:r>
          </w:p>
        </w:tc>
        <w:tc>
          <w:tcPr>
            <w:tcW w:w="9121" w:type="dxa"/>
          </w:tcPr>
          <w:p w14:paraId="5602C58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02:13, 02:02:29, 07:562</w:t>
            </w:r>
          </w:p>
          <w:p w14:paraId="5C84EED5" w14:textId="72CB36DF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04EC83" w14:textId="77777777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31CF37" w14:textId="7D7A6BC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3:171, 03:211:01, 04:144, 05:93, 08:20, 08:40, 12:109</w:t>
            </w:r>
          </w:p>
        </w:tc>
      </w:tr>
      <w:tr w:rsidR="00735583" w:rsidRPr="00735583" w14:paraId="7327025F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6B1D4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610" w:type="dxa"/>
          </w:tcPr>
          <w:p w14:paraId="3A4E9C1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74C6BE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74876C8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3</w:t>
            </w:r>
          </w:p>
          <w:p w14:paraId="0A5A78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4, 06:220N</w:t>
            </w:r>
          </w:p>
        </w:tc>
        <w:tc>
          <w:tcPr>
            <w:tcW w:w="9121" w:type="dxa"/>
          </w:tcPr>
          <w:p w14:paraId="4BBED61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6:52</w:t>
            </w:r>
          </w:p>
        </w:tc>
      </w:tr>
      <w:tr w:rsidR="00735583" w:rsidRPr="00735583" w14:paraId="363D661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C83CA06" w14:textId="2929D1A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  <w:r w:rsidR="00BC01F9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</w:p>
        </w:tc>
        <w:tc>
          <w:tcPr>
            <w:tcW w:w="1610" w:type="dxa"/>
          </w:tcPr>
          <w:p w14:paraId="46EA305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5F62A4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075" w:type="dxa"/>
          </w:tcPr>
          <w:p w14:paraId="5DCB0A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7</w:t>
            </w:r>
          </w:p>
          <w:p w14:paraId="300AD4F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00</w:t>
            </w:r>
          </w:p>
        </w:tc>
        <w:tc>
          <w:tcPr>
            <w:tcW w:w="9121" w:type="dxa"/>
          </w:tcPr>
          <w:p w14:paraId="2A9877EC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3:278, 16:86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A*11:47, A*11:221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A*26:89, B*18:01:20, B*18:72:02, B*37:01:04, B*40:94, B*54:02</w:t>
            </w:r>
          </w:p>
        </w:tc>
      </w:tr>
      <w:tr w:rsidR="00735583" w:rsidRPr="00735583" w14:paraId="3ACEB1C8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E4F648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610" w:type="dxa"/>
          </w:tcPr>
          <w:p w14:paraId="66CF77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403817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42F17FF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075" w:type="dxa"/>
          </w:tcPr>
          <w:p w14:paraId="635B4A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  <w:p w14:paraId="404683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0N</w:t>
            </w:r>
          </w:p>
          <w:p w14:paraId="6C20F59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9</w:t>
            </w:r>
          </w:p>
        </w:tc>
        <w:tc>
          <w:tcPr>
            <w:tcW w:w="9121" w:type="dxa"/>
          </w:tcPr>
          <w:p w14:paraId="477A2D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694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25021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5:16, 05:85, 05:107, 07:364, 08:12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4:32</w:t>
            </w:r>
          </w:p>
        </w:tc>
      </w:tr>
      <w:tr w:rsidR="00735583" w:rsidRPr="00735583" w14:paraId="633876E5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68715A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610" w:type="dxa"/>
          </w:tcPr>
          <w:p w14:paraId="27578D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64E5DA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2562E9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8</w:t>
            </w:r>
          </w:p>
          <w:p w14:paraId="5E9324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</w:tc>
        <w:tc>
          <w:tcPr>
            <w:tcW w:w="9121" w:type="dxa"/>
          </w:tcPr>
          <w:p w14:paraId="4DF8F76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138B22EF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588612C" w14:textId="445C70E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610" w:type="dxa"/>
          </w:tcPr>
          <w:p w14:paraId="2C0488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44F9A8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44BAB64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1</w:t>
            </w:r>
          </w:p>
          <w:p w14:paraId="49F0DFC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36, 06:142</w:t>
            </w:r>
          </w:p>
        </w:tc>
        <w:tc>
          <w:tcPr>
            <w:tcW w:w="9121" w:type="dxa"/>
          </w:tcPr>
          <w:p w14:paraId="38C5780F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A9BBC15" w14:textId="48A4ADBE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2:17, 02:77, 07:138, 12:11, 12:118, 12:156, 14:16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32:01-15:32:02, B*15:299</w:t>
            </w:r>
          </w:p>
        </w:tc>
      </w:tr>
      <w:tr w:rsidR="00735583" w:rsidRPr="00735583" w14:paraId="30FE657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C149C7A" w14:textId="44F042D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610" w:type="dxa"/>
          </w:tcPr>
          <w:p w14:paraId="4DC3C4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A4A7DC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075" w:type="dxa"/>
          </w:tcPr>
          <w:p w14:paraId="75359F6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90</w:t>
            </w:r>
          </w:p>
          <w:p w14:paraId="253239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  <w:lang w:val="sv-SE"/>
              </w:rPr>
              <w:t>*06:208N</w:t>
            </w:r>
          </w:p>
        </w:tc>
        <w:tc>
          <w:tcPr>
            <w:tcW w:w="9121" w:type="dxa"/>
          </w:tcPr>
          <w:p w14:paraId="12C52A8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108, 16:28</w:t>
            </w:r>
          </w:p>
        </w:tc>
      </w:tr>
    </w:tbl>
    <w:p w14:paraId="0E0A4120" w14:textId="77777777" w:rsidR="001D4297" w:rsidRDefault="001D4297" w:rsidP="0073558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p w14:paraId="3A7112CF" w14:textId="77777777" w:rsidR="0027120F" w:rsidRPr="000200B7" w:rsidRDefault="003841CC" w:rsidP="000C77BB">
      <w:pPr>
        <w:ind w:left="-567" w:right="-596"/>
        <w:jc w:val="both"/>
        <w:rPr>
          <w:rFonts w:ascii="Arial" w:hAnsi="Arial" w:cs="Arial"/>
          <w:spacing w:val="-1"/>
          <w:sz w:val="18"/>
          <w:szCs w:val="18"/>
        </w:rPr>
      </w:pPr>
      <w:r w:rsidRPr="008452A7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27120F" w:rsidRPr="008452A7">
        <w:rPr>
          <w:rFonts w:ascii="Arial" w:hAnsi="Arial" w:cs="Arial"/>
          <w:spacing w:val="-3"/>
          <w:sz w:val="18"/>
          <w:szCs w:val="18"/>
        </w:rPr>
        <w:t>The HLA-C*</w:t>
      </w:r>
      <w:r w:rsidR="000200B7" w:rsidRPr="008452A7">
        <w:rPr>
          <w:rFonts w:ascii="Arial" w:hAnsi="Arial" w:cs="Arial"/>
          <w:spacing w:val="-3"/>
          <w:sz w:val="18"/>
          <w:szCs w:val="18"/>
        </w:rPr>
        <w:t xml:space="preserve">06 primer set cannot separate </w:t>
      </w:r>
      <w:r w:rsidR="0027120F" w:rsidRPr="008452A7">
        <w:rPr>
          <w:rFonts w:ascii="Arial" w:hAnsi="Arial" w:cs="Arial"/>
          <w:spacing w:val="-1"/>
          <w:sz w:val="18"/>
          <w:szCs w:val="18"/>
        </w:rPr>
        <w:t>the C</w:t>
      </w:r>
      <w:r w:rsidR="000200B7" w:rsidRPr="008452A7">
        <w:rPr>
          <w:rFonts w:ascii="Arial" w:hAnsi="Arial" w:cs="Arial"/>
          <w:spacing w:val="-1"/>
          <w:sz w:val="18"/>
          <w:szCs w:val="18"/>
        </w:rPr>
        <w:t>*06:127:01-06:127:02 and C*04:220</w:t>
      </w:r>
      <w:r w:rsidR="0027120F" w:rsidRPr="008452A7">
        <w:rPr>
          <w:rFonts w:ascii="Arial" w:hAnsi="Arial" w:cs="Arial"/>
          <w:spacing w:val="-1"/>
          <w:sz w:val="18"/>
          <w:szCs w:val="18"/>
        </w:rPr>
        <w:t xml:space="preserve"> alleles</w:t>
      </w:r>
      <w:r w:rsidR="0027120F" w:rsidRPr="008452A7">
        <w:rPr>
          <w:rFonts w:ascii="Arial" w:hAnsi="Arial" w:cs="Arial"/>
          <w:spacing w:val="-3"/>
          <w:sz w:val="18"/>
          <w:szCs w:val="18"/>
        </w:rPr>
        <w:t>. These alleles can be distinguished by the HLA-C lo</w:t>
      </w:r>
      <w:r w:rsidR="00E64755" w:rsidRPr="008452A7">
        <w:rPr>
          <w:rFonts w:ascii="Arial" w:hAnsi="Arial" w:cs="Arial"/>
          <w:spacing w:val="-3"/>
          <w:sz w:val="18"/>
          <w:szCs w:val="18"/>
        </w:rPr>
        <w:t>w</w:t>
      </w:r>
      <w:r w:rsidR="000200B7" w:rsidRPr="008452A7">
        <w:rPr>
          <w:rFonts w:ascii="Arial" w:hAnsi="Arial" w:cs="Arial"/>
          <w:spacing w:val="-3"/>
          <w:sz w:val="18"/>
          <w:szCs w:val="18"/>
        </w:rPr>
        <w:t xml:space="preserve"> resolution kit and/or HLA-C*04</w:t>
      </w:r>
      <w:r w:rsidR="0027120F" w:rsidRPr="008452A7">
        <w:rPr>
          <w:rFonts w:ascii="Arial" w:hAnsi="Arial" w:cs="Arial"/>
          <w:spacing w:val="-3"/>
          <w:sz w:val="18"/>
          <w:szCs w:val="18"/>
        </w:rPr>
        <w:t xml:space="preserve"> high resolution kit.</w:t>
      </w:r>
      <w:r w:rsidR="0027120F" w:rsidRPr="0027120F">
        <w:rPr>
          <w:rFonts w:ascii="Arial" w:hAnsi="Arial" w:cs="Arial"/>
          <w:spacing w:val="-3"/>
          <w:sz w:val="18"/>
          <w:szCs w:val="18"/>
        </w:rPr>
        <w:t xml:space="preserve"> </w:t>
      </w:r>
    </w:p>
    <w:p w14:paraId="1EEB7328" w14:textId="77777777" w:rsidR="00172E57" w:rsidRDefault="00172E57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AD84D8" w14:textId="77777777" w:rsidR="003841CC" w:rsidRDefault="003841CC" w:rsidP="000C77BB">
      <w:pPr>
        <w:ind w:left="-567" w:right="-596"/>
        <w:jc w:val="both"/>
        <w:rPr>
          <w:rFonts w:ascii="Arial" w:hAnsi="Arial" w:cs="Arial"/>
          <w:sz w:val="18"/>
          <w:szCs w:val="18"/>
        </w:rPr>
      </w:pPr>
      <w:r w:rsidRPr="003841CC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3841CC">
        <w:rPr>
          <w:rFonts w:ascii="Arial" w:hAnsi="Arial" w:cs="Arial"/>
          <w:spacing w:val="-3"/>
          <w:sz w:val="18"/>
          <w:szCs w:val="18"/>
        </w:rPr>
        <w:t>The follo</w:t>
      </w:r>
      <w:r w:rsidR="00E64755" w:rsidRPr="00AB0370">
        <w:rPr>
          <w:rFonts w:ascii="Arial" w:hAnsi="Arial" w:cs="Arial"/>
          <w:spacing w:val="-3"/>
          <w:sz w:val="18"/>
          <w:szCs w:val="18"/>
        </w:rPr>
        <w:t>w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ng HLA-C*06 alleles </w:t>
      </w:r>
      <w:r w:rsidRPr="003841C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0CE3EF8" w14:textId="77777777" w:rsidR="00915CE8" w:rsidRPr="003841CC" w:rsidRDefault="00915CE8" w:rsidP="003841CC">
      <w:pPr>
        <w:ind w:left="142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85"/>
        <w:gridCol w:w="1134"/>
        <w:gridCol w:w="2943"/>
        <w:gridCol w:w="1417"/>
      </w:tblGrid>
      <w:tr w:rsidR="0027120F" w:rsidRPr="00A16168" w14:paraId="3CEE11D8" w14:textId="77777777" w:rsidTr="00ED306C">
        <w:trPr>
          <w:trHeight w:val="314"/>
        </w:trPr>
        <w:tc>
          <w:tcPr>
            <w:tcW w:w="1985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2352642C" w14:textId="77777777" w:rsidR="0027120F" w:rsidRPr="00A16168" w:rsidRDefault="0027120F" w:rsidP="0028598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AD9A8AE" w14:textId="77777777" w:rsidR="0027120F" w:rsidRPr="00A16168" w:rsidRDefault="0027120F" w:rsidP="0028598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7B28D3A1" w14:textId="77777777" w:rsidR="0027120F" w:rsidRPr="00A16168" w:rsidRDefault="0027120F" w:rsidP="0028598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684BBF12" w14:textId="77777777" w:rsidR="0027120F" w:rsidRPr="00A16168" w:rsidRDefault="0027120F" w:rsidP="0028598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ED306C" w:rsidRPr="00A16168" w14:paraId="6E1C06C4" w14:textId="77777777" w:rsidTr="00ED306C">
        <w:trPr>
          <w:trHeight w:val="227"/>
        </w:trPr>
        <w:tc>
          <w:tcPr>
            <w:tcW w:w="1985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142F726C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07, 06:33</w:t>
            </w:r>
          </w:p>
        </w:tc>
        <w:tc>
          <w:tcPr>
            <w:tcW w:w="1134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7B4562BC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  <w:tc>
          <w:tcPr>
            <w:tcW w:w="2943" w:type="dxa"/>
            <w:tcBorders>
              <w:top w:val="single" w:sz="6" w:space="0" w:color="A6A6A6"/>
              <w:left w:val="single" w:sz="6" w:space="0" w:color="A6A6A6"/>
              <w:bottom w:val="nil"/>
            </w:tcBorders>
            <w:shd w:val="clear" w:color="auto" w:fill="E6E6E6"/>
          </w:tcPr>
          <w:p w14:paraId="2FE9CDC5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45, 06:111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787C1A1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</w:tr>
      <w:tr w:rsidR="00ED306C" w:rsidRPr="00A16168" w14:paraId="209BCBA7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43C7FC5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15, 06:116N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5FFE7810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050F34D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49N, 06:14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7C92A39D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ED306C" w:rsidRPr="00A16168" w14:paraId="64785677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13E084D6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16N, 06:21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2754BDF1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790782DD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54, 06:13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03460F5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</w:tr>
      <w:tr w:rsidR="00ED306C" w:rsidRPr="00A16168" w14:paraId="403857BE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79A0DA9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0, 06:74Q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C0B04F4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7DC9E884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57, 06:5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5EA151A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ED306C" w:rsidRPr="00A16168" w14:paraId="7556E953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4C8AF0EF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5, 06:3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0949E3A9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72AF6DE8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66, 06:7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4F18613B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2</w:t>
            </w:r>
          </w:p>
        </w:tc>
      </w:tr>
      <w:tr w:rsidR="00ED306C" w:rsidRPr="00A16168" w14:paraId="6508B3FB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22420DA4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7, 06:2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5B12030D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5D0BE595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70:01-06:70:02, 06:7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2C73797E" w14:textId="77777777" w:rsidR="00ED306C" w:rsidRPr="00A16168" w:rsidRDefault="00ED306C" w:rsidP="00ED306C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</w:tbl>
    <w:p w14:paraId="19EDA2E4" w14:textId="3C9DE535" w:rsidR="003841CC" w:rsidRDefault="003841CC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106F0397" w14:textId="77777777" w:rsidR="0064037B" w:rsidRPr="003841CC" w:rsidRDefault="0064037B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2338790D" w14:textId="4888AAC9" w:rsidR="00CE1D23" w:rsidRPr="00CE1D23" w:rsidRDefault="00CE1D23" w:rsidP="00391F05">
      <w:pPr>
        <w:ind w:left="-567" w:firstLine="567"/>
        <w:jc w:val="both"/>
        <w:rPr>
          <w:rFonts w:ascii="Arial" w:hAnsi="Arial" w:cs="Arial"/>
          <w:sz w:val="18"/>
          <w:szCs w:val="18"/>
        </w:rPr>
      </w:pPr>
      <w:r w:rsidRPr="00CE1D23">
        <w:rPr>
          <w:rFonts w:ascii="Arial" w:hAnsi="Arial" w:cs="Arial"/>
          <w:sz w:val="18"/>
          <w:szCs w:val="18"/>
          <w:u w:val="single"/>
        </w:rPr>
        <w:lastRenderedPageBreak/>
        <w:t>Abbreviations</w:t>
      </w:r>
    </w:p>
    <w:p w14:paraId="4C8EBE39" w14:textId="7E8A85B5" w:rsidR="0027120F" w:rsidRPr="002B5513" w:rsidRDefault="0027120F" w:rsidP="00391F05">
      <w:pPr>
        <w:ind w:left="-567" w:firstLine="567"/>
        <w:jc w:val="both"/>
        <w:rPr>
          <w:rFonts w:ascii="Arial" w:hAnsi="Arial" w:cs="Arial"/>
          <w:spacing w:val="-3"/>
          <w:sz w:val="18"/>
          <w:szCs w:val="18"/>
        </w:rPr>
      </w:pPr>
      <w:proofErr w:type="gramStart"/>
      <w:r w:rsidRPr="002B5513">
        <w:rPr>
          <w:rFonts w:ascii="Arial" w:hAnsi="Arial" w:cs="Arial"/>
          <w:sz w:val="18"/>
          <w:szCs w:val="18"/>
        </w:rPr>
        <w:t>‘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’,</w:t>
      </w:r>
      <w:proofErr w:type="gramEnd"/>
      <w:r w:rsidRPr="002B5513">
        <w:rPr>
          <w:rFonts w:ascii="Arial" w:hAnsi="Arial" w:cs="Arial"/>
          <w:sz w:val="18"/>
          <w:szCs w:val="18"/>
        </w:rPr>
        <w:t xml:space="preserve"> may be 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eakly amplified.</w:t>
      </w:r>
    </w:p>
    <w:p w14:paraId="1B246FCB" w14:textId="77777777" w:rsidR="0027120F" w:rsidRPr="002B5513" w:rsidRDefault="0027120F" w:rsidP="00391F05">
      <w:pPr>
        <w:ind w:left="-567" w:right="-1" w:firstLine="567"/>
        <w:jc w:val="both"/>
        <w:rPr>
          <w:rFonts w:ascii="Arial" w:hAnsi="Arial" w:cs="Arial"/>
          <w:sz w:val="18"/>
          <w:szCs w:val="18"/>
        </w:rPr>
      </w:pPr>
      <w:r w:rsidRPr="002B5513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5FE1857A" w14:textId="77777777" w:rsidR="0027120F" w:rsidRPr="002B5513" w:rsidRDefault="0027120F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69CA8524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19629E88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76882D2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F6FB410" w14:textId="77777777" w:rsid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B5BBABA" w14:textId="77777777" w:rsidR="00373CF3" w:rsidRPr="002B5513" w:rsidRDefault="00373CF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09176796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61ED9C43" w14:textId="0DE96976" w:rsidR="002B5513" w:rsidRDefault="002B5513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E7F90C9" w14:textId="0EE23C59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1831E732" w14:textId="4D7F19DE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2010360A" w14:textId="28F5CFB0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792D534C" w14:textId="5AE18BEF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19C23D72" w14:textId="4BBC0E4A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087CF87D" w14:textId="3D559174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16B9D1E8" w14:textId="71B65EAF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7C5B629F" w14:textId="58E36220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263842EA" w14:textId="576BC3F4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5C494347" w14:textId="01A6DA41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790FB2D2" w14:textId="6A4C1FDE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056F7D84" w14:textId="212ED9B7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1D631421" w14:textId="7D07F6DF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3596D4C1" w14:textId="766CC0CF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52DB717" w14:textId="05D5CACC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75D194A0" w14:textId="043FB7E3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1B7E3963" w14:textId="546C4E1A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59FD0BB1" w14:textId="5BB673BE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01833631" w14:textId="21C29413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0B75F11" w14:textId="55C6DD10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91B94B7" w14:textId="42250B85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2237BB65" w14:textId="4F1CCF82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1F518273" w14:textId="15062F8D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295AE96C" w14:textId="1FB9ACBA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312422E7" w14:textId="525BCEC2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2717D653" w14:textId="5885EC91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55FCFD63" w14:textId="77777777" w:rsidR="0064037B" w:rsidRPr="0064037B" w:rsidRDefault="0064037B" w:rsidP="0064037B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Changes in revision R01 compared to R00:</w:t>
      </w:r>
    </w:p>
    <w:p w14:paraId="65919129" w14:textId="77777777" w:rsidR="0064037B" w:rsidRPr="0064037B" w:rsidRDefault="0064037B" w:rsidP="0064037B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1. Primer mix 56 does not amplify the C*06:37 allele. The correction has been implemented in the Specificity and Interpretation tables.</w:t>
      </w:r>
    </w:p>
    <w:p w14:paraId="24D15C48" w14:textId="4EB37785" w:rsidR="0064037B" w:rsidRPr="00373CF3" w:rsidRDefault="0064037B" w:rsidP="0064037B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sectPr w:rsidR="0064037B" w:rsidRPr="00373CF3" w:rsidSect="000627FE">
      <w:pgSz w:w="16840" w:h="11907" w:orient="landscape" w:code="9"/>
      <w:pgMar w:top="851" w:right="1701" w:bottom="850" w:left="1701" w:header="584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B3953" w14:textId="77777777" w:rsidR="00D65181" w:rsidRPr="00060351" w:rsidRDefault="00D65181" w:rsidP="00D65181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EE2FC85" w14:textId="77777777" w:rsidR="00D65181" w:rsidRPr="00E61910" w:rsidRDefault="00D65181" w:rsidP="00D65181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4FE4C36" w14:textId="77777777" w:rsidR="00D65181" w:rsidRPr="00AA240A" w:rsidRDefault="00D65181" w:rsidP="00D65181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2D9DFDB0" w14:textId="3ABEA1EA" w:rsidR="00E27E9C" w:rsidRPr="00A6082E" w:rsidRDefault="00D65181" w:rsidP="00D65181">
    <w:pPr>
      <w:pStyle w:val="Footer"/>
    </w:pPr>
    <w:r w:rsidRPr="00AA240A">
      <w:rPr>
        <w:rFonts w:ascii="Arial" w:hAnsi="Arial" w:cs="Arial"/>
        <w:lang w:val="en-US"/>
      </w:rPr>
      <w:t>Sweden</w:t>
    </w:r>
    <w:r w:rsidR="00E27E9C" w:rsidRPr="00AA240A">
      <w:rPr>
        <w:rFonts w:ascii="Arial" w:hAnsi="Arial" w:cs="Arial"/>
        <w:lang w:val="en-US"/>
      </w:rPr>
      <w:tab/>
    </w:r>
    <w:r w:rsidR="00E27E9C" w:rsidRPr="00AA240A">
      <w:rPr>
        <w:rFonts w:ascii="Arial" w:hAnsi="Arial" w:cs="Arial"/>
        <w:lang w:val="en-US"/>
      </w:rPr>
      <w:tab/>
    </w:r>
    <w:r w:rsidR="00E27E9C">
      <w:rPr>
        <w:rFonts w:ascii="Arial" w:hAnsi="Arial" w:cs="Arial"/>
        <w:lang w:val="en-US"/>
      </w:rPr>
      <w:tab/>
    </w:r>
    <w:r w:rsidR="00E27E9C" w:rsidRPr="00272610">
      <w:rPr>
        <w:rFonts w:ascii="Arial" w:hAnsi="Arial"/>
      </w:rPr>
      <w:t xml:space="preserve">Page </w:t>
    </w:r>
    <w:r w:rsidR="00E27E9C" w:rsidRPr="00AA240A">
      <w:rPr>
        <w:rFonts w:ascii="Arial" w:hAnsi="Arial"/>
      </w:rPr>
      <w:fldChar w:fldCharType="begin"/>
    </w:r>
    <w:r w:rsidR="00E27E9C" w:rsidRPr="00AA240A">
      <w:rPr>
        <w:rFonts w:ascii="Arial" w:hAnsi="Arial"/>
      </w:rPr>
      <w:instrText xml:space="preserve"> PAGE </w:instrText>
    </w:r>
    <w:r w:rsidR="00E27E9C" w:rsidRPr="00AA240A">
      <w:rPr>
        <w:rFonts w:ascii="Arial" w:hAnsi="Arial"/>
      </w:rPr>
      <w:fldChar w:fldCharType="separate"/>
    </w:r>
    <w:r w:rsidR="00BC01F9">
      <w:rPr>
        <w:rFonts w:ascii="Arial" w:hAnsi="Arial"/>
        <w:noProof/>
      </w:rPr>
      <w:t>1</w:t>
    </w:r>
    <w:r w:rsidR="00E27E9C" w:rsidRPr="00AA240A">
      <w:rPr>
        <w:rFonts w:ascii="Arial" w:hAnsi="Arial"/>
      </w:rPr>
      <w:fldChar w:fldCharType="end"/>
    </w:r>
    <w:r w:rsidR="00E27E9C" w:rsidRPr="00272610">
      <w:rPr>
        <w:rFonts w:ascii="Arial" w:hAnsi="Arial"/>
      </w:rPr>
      <w:t xml:space="preserve"> of </w:t>
    </w:r>
    <w:r w:rsidR="00E27E9C" w:rsidRPr="00272610">
      <w:rPr>
        <w:rFonts w:ascii="Arial" w:hAnsi="Arial"/>
      </w:rPr>
      <w:fldChar w:fldCharType="begin"/>
    </w:r>
    <w:r w:rsidR="00E27E9C" w:rsidRPr="00272610">
      <w:rPr>
        <w:rFonts w:ascii="Arial" w:hAnsi="Arial"/>
      </w:rPr>
      <w:instrText xml:space="preserve"> NUMPAGES </w:instrText>
    </w:r>
    <w:r w:rsidR="00E27E9C" w:rsidRPr="00272610">
      <w:rPr>
        <w:rFonts w:ascii="Arial" w:hAnsi="Arial"/>
      </w:rPr>
      <w:fldChar w:fldCharType="separate"/>
    </w:r>
    <w:r w:rsidR="00BC01F9">
      <w:rPr>
        <w:rFonts w:ascii="Arial" w:hAnsi="Arial"/>
        <w:noProof/>
      </w:rPr>
      <w:t>16</w:t>
    </w:r>
    <w:r w:rsidR="00E27E9C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00205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BA7826" w14:textId="77777777" w:rsidR="00E27E9C" w:rsidRDefault="00E27E9C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47446" w14:textId="0747BFCA" w:rsidR="00E27E9C" w:rsidRPr="00F66489" w:rsidRDefault="00F66489" w:rsidP="00FB5A5C">
    <w:pPr>
      <w:ind w:left="3600" w:firstLine="720"/>
      <w:rPr>
        <w:rFonts w:cs="Arial"/>
        <w:sz w:val="40"/>
        <w:szCs w:val="40"/>
        <w:lang w:val="es-ES"/>
      </w:rPr>
    </w:pPr>
    <w:r w:rsidRPr="00FB5A5C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4063301" wp14:editId="65B4F3B0">
              <wp:simplePos x="0" y="0"/>
              <wp:positionH relativeFrom="column">
                <wp:posOffset>4495967</wp:posOffset>
              </wp:positionH>
              <wp:positionV relativeFrom="paragraph">
                <wp:posOffset>-20845</wp:posOffset>
              </wp:positionV>
              <wp:extent cx="2030978" cy="495300"/>
              <wp:effectExtent l="0" t="0" r="266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0978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CCA934" w14:textId="367B921C" w:rsidR="00E27E9C" w:rsidRPr="00AE65CF" w:rsidRDefault="00E27E9C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F66489" w:rsidRPr="00F66489">
                            <w:fldChar w:fldCharType="begin"/>
                          </w:r>
                          <w:r w:rsidR="00F66489" w:rsidRPr="00F6648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F66489" w:rsidRPr="00F66489">
                            <w:fldChar w:fldCharType="separate"/>
                          </w:r>
                          <w:r w:rsidR="00F66489" w:rsidRPr="00F664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F66489" w:rsidRPr="00F66489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F66489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4063301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354pt;margin-top:-1.65pt;width:159.9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">
              <v:textbox style="mso-fit-shape-to-text:t">
                <w:txbxContent>
                  <w:p w14:paraId="11CCA934" w14:textId="367B921C" w:rsidR="00E27E9C" w:rsidRPr="00AE65CF" w:rsidRDefault="00E27E9C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F66489" w:rsidRPr="00F66489">
                      <w:fldChar w:fldCharType="begin"/>
                    </w:r>
                    <w:r w:rsidR="00F66489" w:rsidRPr="00F66489">
                      <w:rPr>
                        <w:rFonts w:ascii="Arial" w:hAnsi="Arial" w:cs="Arial"/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F66489" w:rsidRPr="00F66489">
                      <w:fldChar w:fldCharType="separate"/>
                    </w:r>
                    <w:r w:rsidR="00F66489" w:rsidRPr="00F6648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F66489" w:rsidRPr="00F66489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F66489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E27E9C" w:rsidRPr="00FB5A5C">
      <w:rPr>
        <w:rFonts w:ascii="Arial" w:hAnsi="Arial"/>
        <w:b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4E816059" wp14:editId="545A2453">
          <wp:simplePos x="0" y="0"/>
          <wp:positionH relativeFrom="margin">
            <wp:posOffset>-106680</wp:posOffset>
          </wp:positionH>
          <wp:positionV relativeFrom="paragraph">
            <wp:posOffset>6985</wp:posOffset>
          </wp:positionV>
          <wp:extent cx="1270635" cy="174625"/>
          <wp:effectExtent l="0" t="0" r="5715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635" cy="174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7E9C" w:rsidRPr="00FB5A5C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13076DF" wp14:editId="211FADFF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5F98B92" w14:textId="77777777" w:rsidR="00E27E9C" w:rsidRPr="00F66008" w:rsidRDefault="00E27E9C" w:rsidP="005F150D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3076DF" id="Rektangel 2" o:spid="_x0000_s1027" style="position:absolute;left:0;text-align:left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" filled="f" stroked="f">
              <v:textbox style="mso-fit-shape-to-text:t">
                <w:txbxContent>
                  <w:p w14:paraId="55F98B92" w14:textId="77777777" w:rsidR="00E27E9C" w:rsidRPr="00F66008" w:rsidRDefault="00E27E9C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E27E9C" w:rsidRPr="00F66489">
      <w:rPr>
        <w:rFonts w:ascii="Arial" w:hAnsi="Arial" w:cs="Arial"/>
        <w:b/>
        <w:sz w:val="20"/>
        <w:szCs w:val="20"/>
        <w:lang w:val="es-ES"/>
      </w:rPr>
      <w:t>HLA-C*06</w:t>
    </w:r>
  </w:p>
  <w:p w14:paraId="065D846A" w14:textId="77777777" w:rsidR="00E27E9C" w:rsidRPr="00F66489" w:rsidRDefault="00E27E9C" w:rsidP="00002FE9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sz w:val="20"/>
        <w:szCs w:val="20"/>
        <w:lang w:val="es-ES"/>
      </w:rPr>
    </w:pPr>
    <w:r w:rsidRPr="00F66489">
      <w:rPr>
        <w:rFonts w:ascii="Arial" w:hAnsi="Arial" w:cs="Arial"/>
        <w:b/>
        <w:sz w:val="20"/>
        <w:szCs w:val="20"/>
        <w:lang w:val="es-ES"/>
      </w:rPr>
      <w:tab/>
      <w:t>101.614-12/12u</w:t>
    </w:r>
  </w:p>
  <w:p w14:paraId="4CAD87F6" w14:textId="723B006B" w:rsidR="00E27E9C" w:rsidRPr="00F66489" w:rsidRDefault="00D65181" w:rsidP="00002FE9">
    <w:pPr>
      <w:pStyle w:val="Header"/>
      <w:tabs>
        <w:tab w:val="clear" w:pos="4536"/>
        <w:tab w:val="clear" w:pos="9072"/>
        <w:tab w:val="center" w:pos="4820"/>
        <w:tab w:val="right" w:pos="10206"/>
      </w:tabs>
      <w:ind w:right="360"/>
      <w:jc w:val="both"/>
      <w:rPr>
        <w:rFonts w:ascii="Arial" w:hAnsi="Arial" w:cs="Arial"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January</w:t>
    </w:r>
    <w:proofErr w:type="spellEnd"/>
    <w:r>
      <w:rPr>
        <w:rFonts w:ascii="Arial" w:hAnsi="Arial" w:cs="Arial"/>
        <w:sz w:val="20"/>
        <w:szCs w:val="20"/>
        <w:lang w:val="es-ES"/>
      </w:rPr>
      <w:t xml:space="preserve"> 2021</w:t>
    </w:r>
    <w:r w:rsidR="00E27E9C" w:rsidRPr="00F66489">
      <w:rPr>
        <w:rFonts w:ascii="Arial" w:hAnsi="Arial" w:cs="Arial"/>
        <w:sz w:val="20"/>
        <w:szCs w:val="20"/>
        <w:lang w:val="es-ES"/>
      </w:rPr>
      <w:tab/>
    </w:r>
    <w:r w:rsidR="00F66489">
      <w:rPr>
        <w:rFonts w:ascii="Arial" w:hAnsi="Arial" w:cs="Arial"/>
        <w:b/>
        <w:sz w:val="20"/>
        <w:szCs w:val="20"/>
        <w:lang w:val="es-ES"/>
      </w:rPr>
      <w:t>6H9</w:t>
    </w:r>
  </w:p>
  <w:p w14:paraId="3845BDB6" w14:textId="032830F2" w:rsidR="00E27E9C" w:rsidRPr="00F66489" w:rsidRDefault="00E27E9C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F66489">
      <w:rPr>
        <w:rFonts w:ascii="Arial" w:hAnsi="Arial" w:cs="Arial"/>
        <w:sz w:val="20"/>
        <w:szCs w:val="20"/>
        <w:lang w:val="es-ES"/>
      </w:rPr>
      <w:t>Rev. No: 0</w:t>
    </w:r>
    <w:r w:rsidR="00D65181">
      <w:rPr>
        <w:rFonts w:ascii="Arial" w:hAnsi="Arial" w:cs="Arial"/>
        <w:sz w:val="20"/>
        <w:szCs w:val="20"/>
        <w:lang w:val="es-ES"/>
      </w:rPr>
      <w:t>1</w:t>
    </w:r>
    <w:r w:rsidRPr="00F66489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0AF1B" w14:textId="77777777" w:rsidR="00E27E9C" w:rsidRDefault="00E27E9C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A97AB" w14:textId="77777777" w:rsidR="00E27E9C" w:rsidRDefault="00E27E9C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rA0MjAyNTAyNDVR0lEKTi0uzszPAykwqQUAj7k7MywAAAA="/>
  </w:docVars>
  <w:rsids>
    <w:rsidRoot w:val="001010A3"/>
    <w:rsid w:val="00001DAD"/>
    <w:rsid w:val="00002FE9"/>
    <w:rsid w:val="00003ADC"/>
    <w:rsid w:val="0000647B"/>
    <w:rsid w:val="00007B65"/>
    <w:rsid w:val="00012D10"/>
    <w:rsid w:val="00013C5F"/>
    <w:rsid w:val="000200B7"/>
    <w:rsid w:val="00020579"/>
    <w:rsid w:val="00020EA2"/>
    <w:rsid w:val="00024005"/>
    <w:rsid w:val="00024ADB"/>
    <w:rsid w:val="0003052D"/>
    <w:rsid w:val="00033D3F"/>
    <w:rsid w:val="00034AB9"/>
    <w:rsid w:val="0003770A"/>
    <w:rsid w:val="00044794"/>
    <w:rsid w:val="0005207E"/>
    <w:rsid w:val="0005415B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C7605"/>
    <w:rsid w:val="000C77BB"/>
    <w:rsid w:val="000D590A"/>
    <w:rsid w:val="000E2B25"/>
    <w:rsid w:val="000F086E"/>
    <w:rsid w:val="000F1A4F"/>
    <w:rsid w:val="000F3C01"/>
    <w:rsid w:val="000F6969"/>
    <w:rsid w:val="000F6F6F"/>
    <w:rsid w:val="001010A3"/>
    <w:rsid w:val="00111884"/>
    <w:rsid w:val="00122171"/>
    <w:rsid w:val="00122AF7"/>
    <w:rsid w:val="00125072"/>
    <w:rsid w:val="001269C6"/>
    <w:rsid w:val="00135230"/>
    <w:rsid w:val="00137951"/>
    <w:rsid w:val="001379EA"/>
    <w:rsid w:val="00153748"/>
    <w:rsid w:val="001579AA"/>
    <w:rsid w:val="00162A62"/>
    <w:rsid w:val="001644B2"/>
    <w:rsid w:val="00172075"/>
    <w:rsid w:val="00172136"/>
    <w:rsid w:val="0017279B"/>
    <w:rsid w:val="00172E57"/>
    <w:rsid w:val="00180A52"/>
    <w:rsid w:val="00181075"/>
    <w:rsid w:val="00183A42"/>
    <w:rsid w:val="0019307E"/>
    <w:rsid w:val="00197BB8"/>
    <w:rsid w:val="001A2D4D"/>
    <w:rsid w:val="001A54D0"/>
    <w:rsid w:val="001B0A47"/>
    <w:rsid w:val="001B140D"/>
    <w:rsid w:val="001B32E9"/>
    <w:rsid w:val="001C0083"/>
    <w:rsid w:val="001C41DC"/>
    <w:rsid w:val="001C6327"/>
    <w:rsid w:val="001D2FA4"/>
    <w:rsid w:val="001D4297"/>
    <w:rsid w:val="001E6BCC"/>
    <w:rsid w:val="001E7163"/>
    <w:rsid w:val="001F0277"/>
    <w:rsid w:val="001F1BFE"/>
    <w:rsid w:val="001F3F6C"/>
    <w:rsid w:val="001F6847"/>
    <w:rsid w:val="002042B3"/>
    <w:rsid w:val="002047ED"/>
    <w:rsid w:val="002075B3"/>
    <w:rsid w:val="002144EA"/>
    <w:rsid w:val="00214D0C"/>
    <w:rsid w:val="00217688"/>
    <w:rsid w:val="00221B27"/>
    <w:rsid w:val="0022443D"/>
    <w:rsid w:val="002258C5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598E"/>
    <w:rsid w:val="00292BC5"/>
    <w:rsid w:val="00297B1B"/>
    <w:rsid w:val="002A5BE1"/>
    <w:rsid w:val="002B1FDE"/>
    <w:rsid w:val="002B35A2"/>
    <w:rsid w:val="002B5513"/>
    <w:rsid w:val="002B6BBC"/>
    <w:rsid w:val="002B7ECC"/>
    <w:rsid w:val="002C23CF"/>
    <w:rsid w:val="002C2939"/>
    <w:rsid w:val="002C4C11"/>
    <w:rsid w:val="002D2211"/>
    <w:rsid w:val="002D5A54"/>
    <w:rsid w:val="002D707A"/>
    <w:rsid w:val="002D73C8"/>
    <w:rsid w:val="002E4D12"/>
    <w:rsid w:val="002F3F1E"/>
    <w:rsid w:val="002F45F0"/>
    <w:rsid w:val="003019F6"/>
    <w:rsid w:val="00302576"/>
    <w:rsid w:val="00310290"/>
    <w:rsid w:val="00314DFB"/>
    <w:rsid w:val="003201D4"/>
    <w:rsid w:val="00320C08"/>
    <w:rsid w:val="00331CF6"/>
    <w:rsid w:val="003367B4"/>
    <w:rsid w:val="00337E3A"/>
    <w:rsid w:val="00351C35"/>
    <w:rsid w:val="00354386"/>
    <w:rsid w:val="00365D52"/>
    <w:rsid w:val="00367914"/>
    <w:rsid w:val="00373CF3"/>
    <w:rsid w:val="00373E47"/>
    <w:rsid w:val="00374EF0"/>
    <w:rsid w:val="00375239"/>
    <w:rsid w:val="00376026"/>
    <w:rsid w:val="00382BE4"/>
    <w:rsid w:val="0038376A"/>
    <w:rsid w:val="00383FF5"/>
    <w:rsid w:val="003841CC"/>
    <w:rsid w:val="003843E4"/>
    <w:rsid w:val="00391F05"/>
    <w:rsid w:val="003A203F"/>
    <w:rsid w:val="003A3186"/>
    <w:rsid w:val="003A3313"/>
    <w:rsid w:val="003A363A"/>
    <w:rsid w:val="003A4BC4"/>
    <w:rsid w:val="003B450C"/>
    <w:rsid w:val="003B6C5B"/>
    <w:rsid w:val="003B7CAA"/>
    <w:rsid w:val="003C1A78"/>
    <w:rsid w:val="003C2DDF"/>
    <w:rsid w:val="003C60D3"/>
    <w:rsid w:val="003D0837"/>
    <w:rsid w:val="003D0DEE"/>
    <w:rsid w:val="003D6B72"/>
    <w:rsid w:val="003D6E23"/>
    <w:rsid w:val="003E274F"/>
    <w:rsid w:val="003E33EA"/>
    <w:rsid w:val="003F2D05"/>
    <w:rsid w:val="00402C50"/>
    <w:rsid w:val="00420510"/>
    <w:rsid w:val="0043097A"/>
    <w:rsid w:val="00433EE2"/>
    <w:rsid w:val="00440FFA"/>
    <w:rsid w:val="00446904"/>
    <w:rsid w:val="00450478"/>
    <w:rsid w:val="004539B9"/>
    <w:rsid w:val="004637DE"/>
    <w:rsid w:val="00467D65"/>
    <w:rsid w:val="00471F00"/>
    <w:rsid w:val="00475046"/>
    <w:rsid w:val="00481119"/>
    <w:rsid w:val="00486CFF"/>
    <w:rsid w:val="00487B95"/>
    <w:rsid w:val="00493D14"/>
    <w:rsid w:val="00497F82"/>
    <w:rsid w:val="004A3D7D"/>
    <w:rsid w:val="004B28F2"/>
    <w:rsid w:val="004C17E5"/>
    <w:rsid w:val="004C72AD"/>
    <w:rsid w:val="004D46E1"/>
    <w:rsid w:val="004E1E7A"/>
    <w:rsid w:val="004F3238"/>
    <w:rsid w:val="004F3491"/>
    <w:rsid w:val="004F3A3A"/>
    <w:rsid w:val="004F4F16"/>
    <w:rsid w:val="004F5DC6"/>
    <w:rsid w:val="00500143"/>
    <w:rsid w:val="00503481"/>
    <w:rsid w:val="0050544D"/>
    <w:rsid w:val="00506BB1"/>
    <w:rsid w:val="00510E94"/>
    <w:rsid w:val="00511D00"/>
    <w:rsid w:val="00512069"/>
    <w:rsid w:val="00513DF1"/>
    <w:rsid w:val="00525CD5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B1B96"/>
    <w:rsid w:val="005C3203"/>
    <w:rsid w:val="005C6D9C"/>
    <w:rsid w:val="005C6EE1"/>
    <w:rsid w:val="005C7EB4"/>
    <w:rsid w:val="005D1A1B"/>
    <w:rsid w:val="005D598B"/>
    <w:rsid w:val="005D6AD3"/>
    <w:rsid w:val="005D7CFF"/>
    <w:rsid w:val="005E5E01"/>
    <w:rsid w:val="005F150D"/>
    <w:rsid w:val="005F2147"/>
    <w:rsid w:val="005F4F76"/>
    <w:rsid w:val="005F5F89"/>
    <w:rsid w:val="00605E67"/>
    <w:rsid w:val="00607B65"/>
    <w:rsid w:val="006132E4"/>
    <w:rsid w:val="006148F4"/>
    <w:rsid w:val="00617D25"/>
    <w:rsid w:val="006223A5"/>
    <w:rsid w:val="006243E9"/>
    <w:rsid w:val="006363C8"/>
    <w:rsid w:val="00640238"/>
    <w:rsid w:val="0064037B"/>
    <w:rsid w:val="00640B62"/>
    <w:rsid w:val="00640C26"/>
    <w:rsid w:val="006479D6"/>
    <w:rsid w:val="00661A71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A2F3F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7A32"/>
    <w:rsid w:val="006F139A"/>
    <w:rsid w:val="006F3D45"/>
    <w:rsid w:val="00700747"/>
    <w:rsid w:val="007008EA"/>
    <w:rsid w:val="00703611"/>
    <w:rsid w:val="00703B29"/>
    <w:rsid w:val="00705C65"/>
    <w:rsid w:val="00711210"/>
    <w:rsid w:val="007173AC"/>
    <w:rsid w:val="00734CF1"/>
    <w:rsid w:val="00735572"/>
    <w:rsid w:val="00735583"/>
    <w:rsid w:val="00746159"/>
    <w:rsid w:val="0075152E"/>
    <w:rsid w:val="00752213"/>
    <w:rsid w:val="0075310A"/>
    <w:rsid w:val="0075468C"/>
    <w:rsid w:val="007713C6"/>
    <w:rsid w:val="0077519E"/>
    <w:rsid w:val="0078266F"/>
    <w:rsid w:val="00782796"/>
    <w:rsid w:val="007832BE"/>
    <w:rsid w:val="00785012"/>
    <w:rsid w:val="00786E4A"/>
    <w:rsid w:val="0079135B"/>
    <w:rsid w:val="00796E2D"/>
    <w:rsid w:val="007A0D56"/>
    <w:rsid w:val="007A125D"/>
    <w:rsid w:val="007A1CE6"/>
    <w:rsid w:val="007A60B3"/>
    <w:rsid w:val="007B1DAF"/>
    <w:rsid w:val="007C0077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570B"/>
    <w:rsid w:val="008064A3"/>
    <w:rsid w:val="008111DA"/>
    <w:rsid w:val="00811EBA"/>
    <w:rsid w:val="00812DFD"/>
    <w:rsid w:val="0081448E"/>
    <w:rsid w:val="00814ED3"/>
    <w:rsid w:val="008207C8"/>
    <w:rsid w:val="00835452"/>
    <w:rsid w:val="00844206"/>
    <w:rsid w:val="008452A7"/>
    <w:rsid w:val="00845790"/>
    <w:rsid w:val="00846D1B"/>
    <w:rsid w:val="00847DE0"/>
    <w:rsid w:val="00857B11"/>
    <w:rsid w:val="008650CB"/>
    <w:rsid w:val="0088058D"/>
    <w:rsid w:val="00881210"/>
    <w:rsid w:val="008872EB"/>
    <w:rsid w:val="008875D1"/>
    <w:rsid w:val="00890226"/>
    <w:rsid w:val="00891CFF"/>
    <w:rsid w:val="008924D1"/>
    <w:rsid w:val="008A48BF"/>
    <w:rsid w:val="008B674C"/>
    <w:rsid w:val="008B7269"/>
    <w:rsid w:val="008C046D"/>
    <w:rsid w:val="008C149A"/>
    <w:rsid w:val="008C3A0F"/>
    <w:rsid w:val="008C64C9"/>
    <w:rsid w:val="008D4624"/>
    <w:rsid w:val="008F055B"/>
    <w:rsid w:val="008F068B"/>
    <w:rsid w:val="00901464"/>
    <w:rsid w:val="009035F9"/>
    <w:rsid w:val="009067B3"/>
    <w:rsid w:val="00907360"/>
    <w:rsid w:val="009128A4"/>
    <w:rsid w:val="009131AB"/>
    <w:rsid w:val="0091530B"/>
    <w:rsid w:val="00915467"/>
    <w:rsid w:val="00915CE8"/>
    <w:rsid w:val="00920DB9"/>
    <w:rsid w:val="00933390"/>
    <w:rsid w:val="00940097"/>
    <w:rsid w:val="009456AE"/>
    <w:rsid w:val="00951D69"/>
    <w:rsid w:val="00956335"/>
    <w:rsid w:val="00964437"/>
    <w:rsid w:val="00965212"/>
    <w:rsid w:val="00965933"/>
    <w:rsid w:val="00971D2A"/>
    <w:rsid w:val="009759CC"/>
    <w:rsid w:val="00980262"/>
    <w:rsid w:val="009817BC"/>
    <w:rsid w:val="00981AF3"/>
    <w:rsid w:val="00986CCA"/>
    <w:rsid w:val="00990FA4"/>
    <w:rsid w:val="00992FB5"/>
    <w:rsid w:val="00994958"/>
    <w:rsid w:val="00994CC4"/>
    <w:rsid w:val="0099781C"/>
    <w:rsid w:val="009A0BDC"/>
    <w:rsid w:val="009A5AD0"/>
    <w:rsid w:val="009A7BDB"/>
    <w:rsid w:val="009C2C40"/>
    <w:rsid w:val="009C4B0C"/>
    <w:rsid w:val="009D1C4C"/>
    <w:rsid w:val="009E1C42"/>
    <w:rsid w:val="009E6698"/>
    <w:rsid w:val="009F00DE"/>
    <w:rsid w:val="009F425B"/>
    <w:rsid w:val="00A00FC4"/>
    <w:rsid w:val="00A046AF"/>
    <w:rsid w:val="00A06E76"/>
    <w:rsid w:val="00A13435"/>
    <w:rsid w:val="00A16168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7968"/>
    <w:rsid w:val="00AA01BA"/>
    <w:rsid w:val="00AA240A"/>
    <w:rsid w:val="00AA49B8"/>
    <w:rsid w:val="00AA52E0"/>
    <w:rsid w:val="00AB0370"/>
    <w:rsid w:val="00AB0E3C"/>
    <w:rsid w:val="00AB2381"/>
    <w:rsid w:val="00AB5CFB"/>
    <w:rsid w:val="00AC4A00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50F0"/>
    <w:rsid w:val="00B065C6"/>
    <w:rsid w:val="00B075AE"/>
    <w:rsid w:val="00B11130"/>
    <w:rsid w:val="00B156D2"/>
    <w:rsid w:val="00B2771C"/>
    <w:rsid w:val="00B306EB"/>
    <w:rsid w:val="00B36294"/>
    <w:rsid w:val="00B40077"/>
    <w:rsid w:val="00B41888"/>
    <w:rsid w:val="00B45264"/>
    <w:rsid w:val="00B52EEB"/>
    <w:rsid w:val="00B57E1C"/>
    <w:rsid w:val="00B6382F"/>
    <w:rsid w:val="00B721B9"/>
    <w:rsid w:val="00B82B42"/>
    <w:rsid w:val="00B900AD"/>
    <w:rsid w:val="00B91F6C"/>
    <w:rsid w:val="00B94A46"/>
    <w:rsid w:val="00B97DA3"/>
    <w:rsid w:val="00BA0CAE"/>
    <w:rsid w:val="00BA0EA1"/>
    <w:rsid w:val="00BA3B02"/>
    <w:rsid w:val="00BB6181"/>
    <w:rsid w:val="00BB62AE"/>
    <w:rsid w:val="00BB6999"/>
    <w:rsid w:val="00BC01F9"/>
    <w:rsid w:val="00BC3DF5"/>
    <w:rsid w:val="00BC41B2"/>
    <w:rsid w:val="00BC7505"/>
    <w:rsid w:val="00BD04A7"/>
    <w:rsid w:val="00BD5505"/>
    <w:rsid w:val="00BE1E19"/>
    <w:rsid w:val="00BE2EC4"/>
    <w:rsid w:val="00BE4A2C"/>
    <w:rsid w:val="00BE61F6"/>
    <w:rsid w:val="00BE6D57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5100D"/>
    <w:rsid w:val="00C57437"/>
    <w:rsid w:val="00C6059D"/>
    <w:rsid w:val="00C60F8E"/>
    <w:rsid w:val="00C64B25"/>
    <w:rsid w:val="00C66DF6"/>
    <w:rsid w:val="00C67CE0"/>
    <w:rsid w:val="00C7247F"/>
    <w:rsid w:val="00C76A11"/>
    <w:rsid w:val="00C808C5"/>
    <w:rsid w:val="00C90D9A"/>
    <w:rsid w:val="00C92C07"/>
    <w:rsid w:val="00C9588A"/>
    <w:rsid w:val="00C96752"/>
    <w:rsid w:val="00C96DCE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5A08"/>
    <w:rsid w:val="00D463FE"/>
    <w:rsid w:val="00D555CC"/>
    <w:rsid w:val="00D571E2"/>
    <w:rsid w:val="00D6181A"/>
    <w:rsid w:val="00D65181"/>
    <w:rsid w:val="00D74E7D"/>
    <w:rsid w:val="00D80DE4"/>
    <w:rsid w:val="00D8479B"/>
    <w:rsid w:val="00D849FC"/>
    <w:rsid w:val="00D86180"/>
    <w:rsid w:val="00D87A0B"/>
    <w:rsid w:val="00D958D4"/>
    <w:rsid w:val="00DA0250"/>
    <w:rsid w:val="00DA2D6F"/>
    <w:rsid w:val="00DA66F0"/>
    <w:rsid w:val="00DA7F6E"/>
    <w:rsid w:val="00DB1D3C"/>
    <w:rsid w:val="00DB4CD8"/>
    <w:rsid w:val="00DC1645"/>
    <w:rsid w:val="00DC16B2"/>
    <w:rsid w:val="00DC1838"/>
    <w:rsid w:val="00DC525C"/>
    <w:rsid w:val="00DC5A58"/>
    <w:rsid w:val="00DC7602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F1BDA"/>
    <w:rsid w:val="00DF69DE"/>
    <w:rsid w:val="00E04950"/>
    <w:rsid w:val="00E05DEF"/>
    <w:rsid w:val="00E060B2"/>
    <w:rsid w:val="00E17A54"/>
    <w:rsid w:val="00E26931"/>
    <w:rsid w:val="00E27E9C"/>
    <w:rsid w:val="00E36348"/>
    <w:rsid w:val="00E3713B"/>
    <w:rsid w:val="00E40F61"/>
    <w:rsid w:val="00E4215E"/>
    <w:rsid w:val="00E4436F"/>
    <w:rsid w:val="00E44F7D"/>
    <w:rsid w:val="00E51B64"/>
    <w:rsid w:val="00E556A8"/>
    <w:rsid w:val="00E559ED"/>
    <w:rsid w:val="00E64755"/>
    <w:rsid w:val="00E66586"/>
    <w:rsid w:val="00E76C81"/>
    <w:rsid w:val="00E84D6E"/>
    <w:rsid w:val="00E94CA6"/>
    <w:rsid w:val="00E97822"/>
    <w:rsid w:val="00EA36C3"/>
    <w:rsid w:val="00EA7D93"/>
    <w:rsid w:val="00EB3152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527"/>
    <w:rsid w:val="00F24A83"/>
    <w:rsid w:val="00F301CF"/>
    <w:rsid w:val="00F369EF"/>
    <w:rsid w:val="00F43C3F"/>
    <w:rsid w:val="00F45E6F"/>
    <w:rsid w:val="00F5280B"/>
    <w:rsid w:val="00F57236"/>
    <w:rsid w:val="00F63E15"/>
    <w:rsid w:val="00F66008"/>
    <w:rsid w:val="00F66489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90C1B"/>
    <w:rsid w:val="00F9126A"/>
    <w:rsid w:val="00F91704"/>
    <w:rsid w:val="00F92071"/>
    <w:rsid w:val="00F929F3"/>
    <w:rsid w:val="00FA2A88"/>
    <w:rsid w:val="00FB46C6"/>
    <w:rsid w:val="00FB5A5C"/>
    <w:rsid w:val="00FB5D47"/>
    <w:rsid w:val="00FB69BE"/>
    <w:rsid w:val="00FB6E97"/>
    <w:rsid w:val="00FC3A60"/>
    <w:rsid w:val="00FC407D"/>
    <w:rsid w:val="00FC641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,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PlainTextChar">
    <w:name w:val="Plain Text Char"/>
    <w:link w:val="PlainText"/>
    <w:uiPriority w:val="99"/>
    <w:rsid w:val="00E27E9C"/>
    <w:rPr>
      <w:rFonts w:ascii="Courier New" w:hAnsi="Courier New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D70B5D-0BA0-49F1-BCF7-7AF0EB0E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1166</Words>
  <Characters>8203</Characters>
  <Application>Microsoft Office Word</Application>
  <DocSecurity>0</DocSecurity>
  <Lines>68</Lines>
  <Paragraphs>1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935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5</cp:revision>
  <cp:lastPrinted>2019-07-04T07:06:00Z</cp:lastPrinted>
  <dcterms:created xsi:type="dcterms:W3CDTF">2021-01-13T15:08:00Z</dcterms:created>
  <dcterms:modified xsi:type="dcterms:W3CDTF">2021-01-13T15:14:00Z</dcterms:modified>
</cp:coreProperties>
</file>